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71F22F" w14:textId="77777777" w:rsidR="00B238AE" w:rsidRDefault="00B238AE" w:rsidP="00B238AE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BLE OF SPECIFICATIONS FOR EXAM QUESTIONS  </w:t>
      </w:r>
    </w:p>
    <w:p w14:paraId="3C64D489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University of Liberal Arts Bangladesh</w:t>
      </w:r>
    </w:p>
    <w:p w14:paraId="033A4EFC" w14:textId="77777777"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Department: Computer Science and Engineering (CSE)</w:t>
      </w:r>
    </w:p>
    <w:p w14:paraId="6EF4CA66" w14:textId="0560C7A0" w:rsidR="00B238AE" w:rsidRDefault="00ED12C8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Final</w:t>
      </w:r>
      <w:r w:rsidR="00B238AE">
        <w:rPr>
          <w:rFonts w:ascii="Times New Roman" w:eastAsia="Times New Roman" w:hAnsi="Times New Roman" w:cs="Times New Roman"/>
          <w:b/>
        </w:rPr>
        <w:t xml:space="preserve"> Examinations, Semester: </w:t>
      </w:r>
      <w:r w:rsidR="00CC0AAE">
        <w:rPr>
          <w:rFonts w:ascii="Times New Roman" w:eastAsia="Times New Roman" w:hAnsi="Times New Roman" w:cs="Times New Roman"/>
          <w:b/>
        </w:rPr>
        <w:t>Fall</w:t>
      </w:r>
      <w:r w:rsidR="00B238AE">
        <w:rPr>
          <w:rFonts w:ascii="Times New Roman" w:eastAsia="Times New Roman" w:hAnsi="Times New Roman" w:cs="Times New Roman"/>
          <w:b/>
        </w:rPr>
        <w:t xml:space="preserve"> 20</w:t>
      </w:r>
      <w:r w:rsidR="00F54E00">
        <w:rPr>
          <w:rFonts w:ascii="Times New Roman" w:eastAsia="Times New Roman" w:hAnsi="Times New Roman" w:cs="Times New Roman"/>
          <w:b/>
        </w:rPr>
        <w:t>20</w:t>
      </w:r>
    </w:p>
    <w:p w14:paraId="40059561" w14:textId="77777777" w:rsidR="00B238AE" w:rsidRDefault="00B238AE" w:rsidP="00B238AE">
      <w:pPr>
        <w:spacing w:after="0"/>
        <w:ind w:left="360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 Program: B.Sc. in CSE</w:t>
      </w:r>
    </w:p>
    <w:p w14:paraId="3140916A" w14:textId="77777777" w:rsidR="00B238AE" w:rsidRDefault="00B238AE" w:rsidP="00B238AE">
      <w:pPr>
        <w:spacing w:after="0"/>
        <w:ind w:left="2880" w:firstLine="720"/>
        <w:rPr>
          <w:rFonts w:ascii="Times New Roman" w:eastAsia="Times New Roman" w:hAnsi="Times New Roman" w:cs="Times New Roman"/>
        </w:rPr>
      </w:pPr>
    </w:p>
    <w:p w14:paraId="15176DEC" w14:textId="08541C5D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Course Code: CSE</w:t>
      </w:r>
      <w:r w:rsidR="009666F4">
        <w:rPr>
          <w:rFonts w:ascii="Times New Roman" w:eastAsia="Times New Roman" w:hAnsi="Times New Roman" w:cs="Times New Roman"/>
          <w:b/>
        </w:rPr>
        <w:t>201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Course Title: </w:t>
      </w:r>
      <w:r w:rsidR="009666F4" w:rsidRPr="009666F4">
        <w:rPr>
          <w:rFonts w:ascii="Times New Roman" w:eastAsia="Times New Roman" w:hAnsi="Times New Roman" w:cs="Times New Roman"/>
          <w:b/>
        </w:rPr>
        <w:t>Object Oriented Programming C++</w:t>
      </w:r>
      <w:r>
        <w:rPr>
          <w:rFonts w:ascii="Times New Roman" w:eastAsia="Times New Roman" w:hAnsi="Times New Roman" w:cs="Times New Roman"/>
          <w:b/>
        </w:rPr>
        <w:tab/>
      </w:r>
      <w:proofErr w:type="gramStart"/>
      <w:r>
        <w:rPr>
          <w:rFonts w:ascii="Times New Roman" w:eastAsia="Times New Roman" w:hAnsi="Times New Roman" w:cs="Times New Roman"/>
          <w:b/>
        </w:rPr>
        <w:tab/>
      </w:r>
      <w:r w:rsidR="009666F4">
        <w:rPr>
          <w:rFonts w:ascii="Times New Roman" w:eastAsia="Times New Roman" w:hAnsi="Times New Roman" w:cs="Times New Roman"/>
          <w:b/>
        </w:rPr>
        <w:t xml:space="preserve">  </w:t>
      </w:r>
      <w:r>
        <w:rPr>
          <w:rFonts w:ascii="Times New Roman" w:eastAsia="Times New Roman" w:hAnsi="Times New Roman" w:cs="Times New Roman"/>
          <w:b/>
        </w:rPr>
        <w:t>Credit</w:t>
      </w:r>
      <w:proofErr w:type="gramEnd"/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Hr</w:t>
      </w:r>
      <w:proofErr w:type="spellEnd"/>
      <w:r>
        <w:rPr>
          <w:rFonts w:ascii="Times New Roman" w:eastAsia="Times New Roman" w:hAnsi="Times New Roman" w:cs="Times New Roman"/>
          <w:b/>
        </w:rPr>
        <w:t>: 3</w:t>
      </w:r>
    </w:p>
    <w:p w14:paraId="3EE0A51E" w14:textId="45B7FC4F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Time: </w:t>
      </w:r>
      <w:r w:rsidR="00BA4386">
        <w:rPr>
          <w:rFonts w:ascii="Times New Roman" w:eastAsia="Times New Roman" w:hAnsi="Times New Roman" w:cs="Times New Roman"/>
          <w:b/>
        </w:rPr>
        <w:t>2</w:t>
      </w:r>
      <w:r>
        <w:rPr>
          <w:rFonts w:ascii="Times New Roman" w:eastAsia="Times New Roman" w:hAnsi="Times New Roman" w:cs="Times New Roman"/>
          <w:b/>
        </w:rPr>
        <w:t xml:space="preserve"> Hours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                                Total Marks: 2</w:t>
      </w:r>
      <w:r w:rsidR="009218C2">
        <w:rPr>
          <w:rFonts w:ascii="Times New Roman" w:eastAsia="Times New Roman" w:hAnsi="Times New Roman" w:cs="Times New Roman"/>
          <w:b/>
        </w:rPr>
        <w:t>5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14:paraId="4B2B3415" w14:textId="77777777"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Name &amp; Designation of the Examiner:  </w:t>
      </w:r>
      <w:r w:rsidR="0091077D">
        <w:rPr>
          <w:rFonts w:ascii="Times New Roman" w:eastAsia="Times New Roman" w:hAnsi="Times New Roman" w:cs="Times New Roman"/>
          <w:b/>
        </w:rPr>
        <w:t>Satyaki Das</w:t>
      </w:r>
      <w:r>
        <w:rPr>
          <w:rFonts w:ascii="Times New Roman" w:eastAsia="Times New Roman" w:hAnsi="Times New Roman" w:cs="Times New Roman"/>
          <w:b/>
        </w:rPr>
        <w:t xml:space="preserve">, </w:t>
      </w:r>
      <w:r w:rsidR="0091077D">
        <w:rPr>
          <w:rFonts w:ascii="Times New Roman" w:eastAsia="Times New Roman" w:hAnsi="Times New Roman" w:cs="Times New Roman"/>
          <w:b/>
        </w:rPr>
        <w:t>Lecturer</w:t>
      </w:r>
    </w:p>
    <w:p w14:paraId="5379EEB5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14:paraId="07C770DF" w14:textId="77777777"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Learning Outcomes (LO):</w:t>
      </w:r>
    </w:p>
    <w:p w14:paraId="0941C9B2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tbl>
      <w:tblPr>
        <w:tblW w:w="9690" w:type="dxa"/>
        <w:tblInd w:w="47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9690"/>
      </w:tblGrid>
      <w:tr w:rsidR="00B238AE" w14:paraId="1E9A7D05" w14:textId="77777777" w:rsidTr="007F00C0">
        <w:trPr>
          <w:trHeight w:val="440"/>
        </w:trPr>
        <w:tc>
          <w:tcPr>
            <w:tcW w:w="9690" w:type="dxa"/>
            <w:shd w:val="clear" w:color="auto" w:fill="FFFFFF"/>
          </w:tcPr>
          <w:p w14:paraId="3BE36B5C" w14:textId="00D58CB2" w:rsidR="00B238AE" w:rsidRDefault="00BD6979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BD6979">
              <w:rPr>
                <w:b/>
                <w:bCs/>
              </w:rPr>
              <w:t xml:space="preserve">Describe </w:t>
            </w:r>
            <w:r w:rsidRPr="00BD6979">
              <w:t>the principles and concept of OOP</w:t>
            </w:r>
          </w:p>
        </w:tc>
      </w:tr>
      <w:tr w:rsidR="00B238AE" w14:paraId="470C5622" w14:textId="77777777" w:rsidTr="007F00C0">
        <w:trPr>
          <w:trHeight w:val="400"/>
        </w:trPr>
        <w:tc>
          <w:tcPr>
            <w:tcW w:w="9690" w:type="dxa"/>
            <w:shd w:val="clear" w:color="auto" w:fill="FFFFFF"/>
          </w:tcPr>
          <w:p w14:paraId="27BADF11" w14:textId="52783611" w:rsidR="00B238AE" w:rsidRDefault="00BD6979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BD6979">
              <w:rPr>
                <w:rFonts w:ascii="CastleTLig" w:eastAsia="CastleTLig" w:hAnsi="CastleTLig" w:cs="CastleTLig"/>
                <w:b/>
                <w:bCs/>
                <w:sz w:val="20"/>
                <w:szCs w:val="20"/>
              </w:rPr>
              <w:t>Explain</w:t>
            </w:r>
            <w:r w:rsidRPr="00BD6979">
              <w:rPr>
                <w:rFonts w:ascii="CastleTLig" w:eastAsia="CastleTLig" w:hAnsi="CastleTLig" w:cs="CastleTLig"/>
                <w:sz w:val="20"/>
                <w:szCs w:val="20"/>
              </w:rPr>
              <w:t xml:space="preserve"> important features of object-oriented programming that are important to design and develop OOP</w:t>
            </w:r>
          </w:p>
        </w:tc>
      </w:tr>
      <w:tr w:rsidR="00B238AE" w14:paraId="28C6B892" w14:textId="77777777" w:rsidTr="007F00C0">
        <w:trPr>
          <w:trHeight w:val="460"/>
        </w:trPr>
        <w:tc>
          <w:tcPr>
            <w:tcW w:w="9690" w:type="dxa"/>
            <w:shd w:val="clear" w:color="auto" w:fill="FFFFFF"/>
          </w:tcPr>
          <w:p w14:paraId="3F5130B7" w14:textId="611774F6" w:rsidR="00B238AE" w:rsidRDefault="00BD6979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b/>
                <w:bCs/>
              </w:rPr>
              <w:t xml:space="preserve">Solve </w:t>
            </w:r>
            <w:r>
              <w:t>a wide range of practical problems using C++ computer programming language</w:t>
            </w:r>
            <w:r>
              <w:rPr>
                <w:sz w:val="20"/>
                <w:szCs w:val="20"/>
              </w:rPr>
              <w:t>.</w:t>
            </w:r>
          </w:p>
        </w:tc>
      </w:tr>
      <w:tr w:rsidR="00B238AE" w14:paraId="1BE2A5FB" w14:textId="77777777" w:rsidTr="007F00C0">
        <w:trPr>
          <w:trHeight w:val="480"/>
        </w:trPr>
        <w:tc>
          <w:tcPr>
            <w:tcW w:w="9690" w:type="dxa"/>
            <w:shd w:val="clear" w:color="auto" w:fill="FFFFFF"/>
          </w:tcPr>
          <w:p w14:paraId="6AA37594" w14:textId="2A1C41E2" w:rsidR="00B238AE" w:rsidRDefault="00BD6979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b/>
                <w:bCs/>
              </w:rPr>
              <w:t xml:space="preserve">Understand </w:t>
            </w:r>
            <w:r>
              <w:t xml:space="preserve">a real-life problem and </w:t>
            </w:r>
            <w:r>
              <w:rPr>
                <w:b/>
                <w:bCs/>
              </w:rPr>
              <w:t xml:space="preserve">be able </w:t>
            </w:r>
            <w:r>
              <w:t>to design and code a small system using C++ language</w:t>
            </w:r>
          </w:p>
        </w:tc>
      </w:tr>
    </w:tbl>
    <w:p w14:paraId="44EECE1D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14:paraId="1865FAE4" w14:textId="77777777" w:rsidR="00B238AE" w:rsidRDefault="00B238AE" w:rsidP="00B238AE">
      <w:pPr>
        <w:spacing w:after="0"/>
        <w:ind w:firstLine="720"/>
        <w:outlineLvl w:val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Levels in Bloom’s Cognitive Domain:</w:t>
      </w:r>
    </w:p>
    <w:p w14:paraId="1B56B3D4" w14:textId="77777777"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C1: Remember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      C2: Understand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C3: Apply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C4: Analyze</w:t>
      </w:r>
      <w:proofErr w:type="gramStart"/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</w:t>
      </w:r>
      <w:proofErr w:type="gramEnd"/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5: Evaluate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6: Create</w:t>
      </w:r>
    </w:p>
    <w:p w14:paraId="683D8BED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8340" w:type="dxa"/>
        <w:tblInd w:w="6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20"/>
        <w:gridCol w:w="1725"/>
        <w:gridCol w:w="810"/>
        <w:gridCol w:w="810"/>
        <w:gridCol w:w="780"/>
        <w:gridCol w:w="735"/>
        <w:gridCol w:w="750"/>
        <w:gridCol w:w="810"/>
      </w:tblGrid>
      <w:tr w:rsidR="00B238AE" w14:paraId="43E0BDD2" w14:textId="77777777" w:rsidTr="007F00C0">
        <w:tc>
          <w:tcPr>
            <w:tcW w:w="1920" w:type="dxa"/>
          </w:tcPr>
          <w:p w14:paraId="1C2E00F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</w:tcPr>
          <w:p w14:paraId="2BE856A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s (CO)</w:t>
            </w:r>
          </w:p>
        </w:tc>
        <w:tc>
          <w:tcPr>
            <w:tcW w:w="4695" w:type="dxa"/>
            <w:gridSpan w:val="6"/>
          </w:tcPr>
          <w:p w14:paraId="0B512AB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vel in Bloom’s Cognitive Domain along with Allocation of Marks</w:t>
            </w:r>
          </w:p>
        </w:tc>
      </w:tr>
      <w:tr w:rsidR="00B238AE" w14:paraId="0860B788" w14:textId="77777777" w:rsidTr="007F00C0">
        <w:tc>
          <w:tcPr>
            <w:tcW w:w="1920" w:type="dxa"/>
          </w:tcPr>
          <w:p w14:paraId="1FDEE72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14:paraId="4555753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7A7DA5F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1</w:t>
            </w:r>
          </w:p>
        </w:tc>
        <w:tc>
          <w:tcPr>
            <w:tcW w:w="810" w:type="dxa"/>
          </w:tcPr>
          <w:p w14:paraId="4155451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2</w:t>
            </w:r>
          </w:p>
        </w:tc>
        <w:tc>
          <w:tcPr>
            <w:tcW w:w="780" w:type="dxa"/>
          </w:tcPr>
          <w:p w14:paraId="7F48FC3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3</w:t>
            </w:r>
          </w:p>
        </w:tc>
        <w:tc>
          <w:tcPr>
            <w:tcW w:w="735" w:type="dxa"/>
          </w:tcPr>
          <w:p w14:paraId="2DFFC66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4</w:t>
            </w:r>
          </w:p>
        </w:tc>
        <w:tc>
          <w:tcPr>
            <w:tcW w:w="750" w:type="dxa"/>
          </w:tcPr>
          <w:p w14:paraId="486B5F1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5</w:t>
            </w:r>
          </w:p>
        </w:tc>
        <w:tc>
          <w:tcPr>
            <w:tcW w:w="810" w:type="dxa"/>
          </w:tcPr>
          <w:p w14:paraId="5A2CEBD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6</w:t>
            </w:r>
          </w:p>
        </w:tc>
      </w:tr>
      <w:tr w:rsidR="00E43C92" w14:paraId="02944680" w14:textId="77777777" w:rsidTr="007F00C0">
        <w:tc>
          <w:tcPr>
            <w:tcW w:w="1920" w:type="dxa"/>
          </w:tcPr>
          <w:p w14:paraId="3E25772D" w14:textId="600D28EF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1725" w:type="dxa"/>
          </w:tcPr>
          <w:p w14:paraId="3E59CD31" w14:textId="689D5523" w:rsidR="00E43C92" w:rsidRPr="00996ED6" w:rsidRDefault="00706047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, 3</w:t>
            </w:r>
          </w:p>
        </w:tc>
        <w:tc>
          <w:tcPr>
            <w:tcW w:w="810" w:type="dxa"/>
          </w:tcPr>
          <w:p w14:paraId="1621B475" w14:textId="60C84028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614B64F" w14:textId="3A9CB425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03A2CB52" w14:textId="2C670FB4" w:rsidR="00E43C92" w:rsidRPr="00996ED6" w:rsidRDefault="006176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35" w:type="dxa"/>
          </w:tcPr>
          <w:p w14:paraId="175EBB5E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2846CFEE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3FA39B94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355FDF91" w14:textId="77777777" w:rsidTr="007F00C0">
        <w:tc>
          <w:tcPr>
            <w:tcW w:w="1920" w:type="dxa"/>
          </w:tcPr>
          <w:p w14:paraId="016D8BC4" w14:textId="302B5B91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1725" w:type="dxa"/>
          </w:tcPr>
          <w:p w14:paraId="629789E2" w14:textId="76D812BA" w:rsidR="00B238AE" w:rsidRPr="00996ED6" w:rsidRDefault="00706047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810" w:type="dxa"/>
          </w:tcPr>
          <w:p w14:paraId="6A919F55" w14:textId="1CA1E4AF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F9A6B53" w14:textId="1EDF258B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12143B21" w14:textId="009AD39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2D2D0ABA" w14:textId="4EB3EB12" w:rsidR="00B238AE" w:rsidRPr="00996ED6" w:rsidRDefault="008036BC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7</w:t>
            </w:r>
          </w:p>
        </w:tc>
        <w:tc>
          <w:tcPr>
            <w:tcW w:w="750" w:type="dxa"/>
          </w:tcPr>
          <w:p w14:paraId="34013BB7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E5CB386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7AA62778" w14:textId="77777777" w:rsidTr="007F00C0">
        <w:tc>
          <w:tcPr>
            <w:tcW w:w="1920" w:type="dxa"/>
          </w:tcPr>
          <w:p w14:paraId="3A1086E2" w14:textId="4F0D7137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1725" w:type="dxa"/>
          </w:tcPr>
          <w:p w14:paraId="27135156" w14:textId="5A5362CE" w:rsidR="00B238AE" w:rsidRPr="00996ED6" w:rsidRDefault="00706047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810" w:type="dxa"/>
          </w:tcPr>
          <w:p w14:paraId="2B2423CA" w14:textId="1A4BD848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47DC42B" w14:textId="7CFD3E4C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07DB598D" w14:textId="419FB002" w:rsidR="00B238AE" w:rsidRPr="00996ED6" w:rsidRDefault="00351385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8</w:t>
            </w:r>
          </w:p>
        </w:tc>
        <w:tc>
          <w:tcPr>
            <w:tcW w:w="735" w:type="dxa"/>
          </w:tcPr>
          <w:p w14:paraId="050724FB" w14:textId="24055E3E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7E2271D8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A76624F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2B53F53B" w14:textId="77777777" w:rsidTr="007F00C0">
        <w:trPr>
          <w:trHeight w:val="280"/>
        </w:trPr>
        <w:tc>
          <w:tcPr>
            <w:tcW w:w="1920" w:type="dxa"/>
          </w:tcPr>
          <w:p w14:paraId="53451E54" w14:textId="60909A14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1725" w:type="dxa"/>
          </w:tcPr>
          <w:p w14:paraId="1DA9608C" w14:textId="4C024EC7" w:rsidR="00B238AE" w:rsidRPr="00996ED6" w:rsidRDefault="00706047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810" w:type="dxa"/>
          </w:tcPr>
          <w:p w14:paraId="05E9A125" w14:textId="39A8555E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ED7CA73" w14:textId="2630233B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677E9EF4" w14:textId="3CE3C6A4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FA4D62C" w14:textId="1FC4547E" w:rsidR="00B238AE" w:rsidRPr="00996ED6" w:rsidRDefault="00351385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50" w:type="dxa"/>
          </w:tcPr>
          <w:p w14:paraId="71B94686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BD37C49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976943" w14:paraId="7F921D35" w14:textId="77777777" w:rsidTr="007F00C0">
        <w:tc>
          <w:tcPr>
            <w:tcW w:w="1920" w:type="dxa"/>
            <w:tcBorders>
              <w:bottom w:val="single" w:sz="4" w:space="0" w:color="000000"/>
            </w:tcBorders>
          </w:tcPr>
          <w:p w14:paraId="5980CDBE" w14:textId="77777777" w:rsidR="00976943" w:rsidRDefault="00976943" w:rsidP="009769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  <w:tcBorders>
              <w:bottom w:val="single" w:sz="4" w:space="0" w:color="000000"/>
            </w:tcBorders>
          </w:tcPr>
          <w:p w14:paraId="3D61C7AB" w14:textId="30CDA1CF" w:rsidR="00976943" w:rsidRPr="00996ED6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  <w:b/>
              </w:rPr>
              <w:t>25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6B35B632" w14:textId="2169DDAA" w:rsidR="00976943" w:rsidRPr="00976943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069B9C85" w14:textId="2165F585" w:rsidR="00976943" w:rsidRPr="00976943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  <w:tcBorders>
              <w:bottom w:val="single" w:sz="4" w:space="0" w:color="000000"/>
            </w:tcBorders>
          </w:tcPr>
          <w:p w14:paraId="1AD053A4" w14:textId="021462B1" w:rsidR="00976943" w:rsidRPr="00976943" w:rsidRDefault="00397146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</w:t>
            </w:r>
            <w:r w:rsidR="00617692"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735" w:type="dxa"/>
            <w:tcBorders>
              <w:bottom w:val="single" w:sz="4" w:space="0" w:color="000000"/>
            </w:tcBorders>
          </w:tcPr>
          <w:p w14:paraId="45256C55" w14:textId="55225C79" w:rsidR="00976943" w:rsidRPr="00976943" w:rsidRDefault="008036BC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2</w:t>
            </w:r>
          </w:p>
        </w:tc>
        <w:tc>
          <w:tcPr>
            <w:tcW w:w="750" w:type="dxa"/>
            <w:tcBorders>
              <w:bottom w:val="single" w:sz="4" w:space="0" w:color="000000"/>
            </w:tcBorders>
          </w:tcPr>
          <w:p w14:paraId="47B9C3BB" w14:textId="77777777" w:rsidR="00976943" w:rsidRPr="00996ED6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3C96C862" w14:textId="77777777" w:rsidR="00976943" w:rsidRPr="00996ED6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51A4E87D" w14:textId="77777777" w:rsidTr="007F00C0">
        <w:tc>
          <w:tcPr>
            <w:tcW w:w="19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37770A5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72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8291D1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C4EE41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98FFD5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3F625E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55180294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527B97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001D714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3BB40F8C" w14:textId="77777777" w:rsidTr="007F00C0">
        <w:tc>
          <w:tcPr>
            <w:tcW w:w="1920" w:type="dxa"/>
            <w:tcBorders>
              <w:top w:val="single" w:sz="4" w:space="0" w:color="000000"/>
            </w:tcBorders>
          </w:tcPr>
          <w:p w14:paraId="3E77F587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  <w:tcBorders>
              <w:top w:val="single" w:sz="4" w:space="0" w:color="000000"/>
            </w:tcBorders>
          </w:tcPr>
          <w:p w14:paraId="1B130806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95" w:type="dxa"/>
            <w:gridSpan w:val="6"/>
            <w:tcBorders>
              <w:top w:val="single" w:sz="4" w:space="0" w:color="000000"/>
            </w:tcBorders>
          </w:tcPr>
          <w:p w14:paraId="442788B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</w:t>
            </w:r>
          </w:p>
        </w:tc>
      </w:tr>
      <w:tr w:rsidR="00B238AE" w14:paraId="11EAE23B" w14:textId="77777777" w:rsidTr="007F00C0">
        <w:tc>
          <w:tcPr>
            <w:tcW w:w="1920" w:type="dxa"/>
          </w:tcPr>
          <w:p w14:paraId="05C5438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14:paraId="7BBB76F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61CED58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1</w:t>
            </w:r>
          </w:p>
        </w:tc>
        <w:tc>
          <w:tcPr>
            <w:tcW w:w="810" w:type="dxa"/>
          </w:tcPr>
          <w:p w14:paraId="56E2EED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2</w:t>
            </w:r>
          </w:p>
        </w:tc>
        <w:tc>
          <w:tcPr>
            <w:tcW w:w="780" w:type="dxa"/>
          </w:tcPr>
          <w:p w14:paraId="5AF0A00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3</w:t>
            </w:r>
          </w:p>
        </w:tc>
        <w:tc>
          <w:tcPr>
            <w:tcW w:w="735" w:type="dxa"/>
          </w:tcPr>
          <w:p w14:paraId="5C3890D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4</w:t>
            </w:r>
          </w:p>
        </w:tc>
        <w:tc>
          <w:tcPr>
            <w:tcW w:w="750" w:type="dxa"/>
          </w:tcPr>
          <w:p w14:paraId="0119C04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5</w:t>
            </w:r>
          </w:p>
        </w:tc>
        <w:tc>
          <w:tcPr>
            <w:tcW w:w="810" w:type="dxa"/>
          </w:tcPr>
          <w:p w14:paraId="53F24FC4" w14:textId="026017E2" w:rsidR="00B238AE" w:rsidRDefault="00E95BCB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6</w:t>
            </w:r>
          </w:p>
        </w:tc>
      </w:tr>
      <w:tr w:rsidR="00B238AE" w14:paraId="336F8204" w14:textId="77777777" w:rsidTr="007F00C0">
        <w:tc>
          <w:tcPr>
            <w:tcW w:w="1920" w:type="dxa"/>
          </w:tcPr>
          <w:p w14:paraId="7AF5B012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1725" w:type="dxa"/>
          </w:tcPr>
          <w:p w14:paraId="3E709D0C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145AE9A" w14:textId="7DD4B26C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9480A3B" w14:textId="75697C13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0BBD73CC" w14:textId="330910C2" w:rsidR="00B238AE" w:rsidRPr="00E95BCB" w:rsidRDefault="007B3B4B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35" w:type="dxa"/>
          </w:tcPr>
          <w:p w14:paraId="7E10096F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4846ED98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415CD3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6E69D98F" w14:textId="77777777" w:rsidTr="007F00C0">
        <w:tc>
          <w:tcPr>
            <w:tcW w:w="1920" w:type="dxa"/>
          </w:tcPr>
          <w:p w14:paraId="57DB99A9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1725" w:type="dxa"/>
          </w:tcPr>
          <w:p w14:paraId="1EA2C9CE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6249C68" w14:textId="3729A738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59120F1" w14:textId="570A340D" w:rsidR="00B238AE" w:rsidRPr="00E95BCB" w:rsidRDefault="00181CE3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7</w:t>
            </w:r>
          </w:p>
        </w:tc>
        <w:tc>
          <w:tcPr>
            <w:tcW w:w="780" w:type="dxa"/>
          </w:tcPr>
          <w:p w14:paraId="4BA98B40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424FFDF3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11CE3C1B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FE48FB5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5B254A7F" w14:textId="77777777" w:rsidTr="007F00C0">
        <w:trPr>
          <w:trHeight w:val="280"/>
        </w:trPr>
        <w:tc>
          <w:tcPr>
            <w:tcW w:w="1920" w:type="dxa"/>
          </w:tcPr>
          <w:p w14:paraId="6DCC35B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1725" w:type="dxa"/>
          </w:tcPr>
          <w:p w14:paraId="4E3677F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1AA60725" w14:textId="13FB306F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E6CCEEF" w14:textId="19094726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5F4BA560" w14:textId="5400E859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4144C22" w14:textId="5A5D69AB" w:rsidR="00B238AE" w:rsidRPr="00E95BCB" w:rsidRDefault="007439C4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8</w:t>
            </w:r>
          </w:p>
        </w:tc>
        <w:tc>
          <w:tcPr>
            <w:tcW w:w="750" w:type="dxa"/>
          </w:tcPr>
          <w:p w14:paraId="49B9A2A5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71A17C2A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C76DA0" w14:paraId="7A5771D1" w14:textId="77777777" w:rsidTr="007F00C0">
        <w:trPr>
          <w:trHeight w:val="280"/>
        </w:trPr>
        <w:tc>
          <w:tcPr>
            <w:tcW w:w="1920" w:type="dxa"/>
          </w:tcPr>
          <w:p w14:paraId="1D565608" w14:textId="07B66833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1725" w:type="dxa"/>
          </w:tcPr>
          <w:p w14:paraId="142F25A9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FC47313" w14:textId="29BE0D6A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5E7F7FF5" w14:textId="41DE8728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5C5CD51C" w14:textId="28549E74" w:rsidR="00C76DA0" w:rsidRPr="00E95BCB" w:rsidRDefault="00E01A1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35" w:type="dxa"/>
          </w:tcPr>
          <w:p w14:paraId="70687DB8" w14:textId="7D0E4AB3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73ABE0EB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3E098ED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8656C9" w14:paraId="047EF404" w14:textId="77777777" w:rsidTr="007F00C0">
        <w:tc>
          <w:tcPr>
            <w:tcW w:w="1920" w:type="dxa"/>
          </w:tcPr>
          <w:p w14:paraId="2FAF28F3" w14:textId="77777777" w:rsidR="008656C9" w:rsidRDefault="008656C9" w:rsidP="008656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</w:tcPr>
          <w:p w14:paraId="6DC2B0B1" w14:textId="7D241AD3" w:rsidR="008656C9" w:rsidRPr="00E95BCB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  <w:b/>
              </w:rPr>
              <w:t>25</w:t>
            </w:r>
          </w:p>
        </w:tc>
        <w:tc>
          <w:tcPr>
            <w:tcW w:w="810" w:type="dxa"/>
          </w:tcPr>
          <w:p w14:paraId="61015BE7" w14:textId="2F046AE7" w:rsidR="008656C9" w:rsidRPr="008656C9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C2F9273" w14:textId="0FA3A9DE" w:rsidR="008656C9" w:rsidRPr="008656C9" w:rsidRDefault="00E95BC7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7</w:t>
            </w:r>
          </w:p>
        </w:tc>
        <w:tc>
          <w:tcPr>
            <w:tcW w:w="780" w:type="dxa"/>
          </w:tcPr>
          <w:p w14:paraId="1811FDFA" w14:textId="4DE39628" w:rsidR="008656C9" w:rsidRPr="008656C9" w:rsidRDefault="007B3B4B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0</w:t>
            </w:r>
          </w:p>
        </w:tc>
        <w:tc>
          <w:tcPr>
            <w:tcW w:w="735" w:type="dxa"/>
          </w:tcPr>
          <w:p w14:paraId="05491C24" w14:textId="139390F9" w:rsidR="008656C9" w:rsidRPr="008656C9" w:rsidRDefault="00E01A1A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8</w:t>
            </w:r>
          </w:p>
        </w:tc>
        <w:tc>
          <w:tcPr>
            <w:tcW w:w="750" w:type="dxa"/>
          </w:tcPr>
          <w:p w14:paraId="60C94D05" w14:textId="77777777" w:rsidR="008656C9" w:rsidRPr="008656C9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59C9EA5" w14:textId="77777777" w:rsidR="008656C9" w:rsidRPr="008656C9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</w:tbl>
    <w:p w14:paraId="1563E94A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sz w:val="64"/>
          <w:szCs w:val="64"/>
        </w:rPr>
      </w:pPr>
    </w:p>
    <w:p w14:paraId="23F01524" w14:textId="7C46226B" w:rsidR="00395B33" w:rsidRDefault="007A01E2" w:rsidP="00B238AE">
      <w:pPr>
        <w:spacing w:after="0"/>
        <w:ind w:firstLine="72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noProof/>
        </w:rPr>
        <w:drawing>
          <wp:inline distT="0" distB="0" distL="0" distR="0" wp14:anchorId="29A35823" wp14:editId="6AA78F4C">
            <wp:extent cx="618325" cy="737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23" t="22445" r="41037" b="41332"/>
                    <a:stretch/>
                  </pic:blipFill>
                  <pic:spPr bwMode="auto">
                    <a:xfrm>
                      <a:off x="0" y="0"/>
                      <a:ext cx="618966" cy="7386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7953" w14:textId="3AA1A12A" w:rsidR="00690DDA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ignature of the Examiner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Date: </w:t>
      </w:r>
      <w:r w:rsidR="00414C06">
        <w:rPr>
          <w:rFonts w:ascii="Times New Roman" w:eastAsia="Times New Roman" w:hAnsi="Times New Roman" w:cs="Times New Roman"/>
          <w:b/>
        </w:rPr>
        <w:t>11</w:t>
      </w:r>
      <w:r w:rsidR="0027216D">
        <w:rPr>
          <w:rFonts w:ascii="Times New Roman" w:eastAsia="Times New Roman" w:hAnsi="Times New Roman" w:cs="Times New Roman"/>
          <w:b/>
        </w:rPr>
        <w:t>.</w:t>
      </w:r>
      <w:r w:rsidR="00414C06">
        <w:rPr>
          <w:rFonts w:ascii="Times New Roman" w:eastAsia="Times New Roman" w:hAnsi="Times New Roman" w:cs="Times New Roman"/>
          <w:b/>
        </w:rPr>
        <w:t>01</w:t>
      </w:r>
      <w:r w:rsidR="0027216D">
        <w:rPr>
          <w:rFonts w:ascii="Times New Roman" w:eastAsia="Times New Roman" w:hAnsi="Times New Roman" w:cs="Times New Roman"/>
          <w:b/>
        </w:rPr>
        <w:t>.202</w:t>
      </w:r>
      <w:r w:rsidR="00414C06">
        <w:rPr>
          <w:rFonts w:ascii="Times New Roman" w:eastAsia="Times New Roman" w:hAnsi="Times New Roman" w:cs="Times New Roman"/>
          <w:b/>
        </w:rPr>
        <w:t>1</w:t>
      </w:r>
    </w:p>
    <w:p w14:paraId="65B09907" w14:textId="77777777" w:rsidR="00690DDA" w:rsidRDefault="00690DDA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br w:type="page"/>
      </w:r>
    </w:p>
    <w:p w14:paraId="0EADF019" w14:textId="77777777" w:rsidR="008D5A5B" w:rsidRPr="00556C5C" w:rsidRDefault="008D5A5B" w:rsidP="008D5A5B">
      <w:pPr>
        <w:spacing w:after="0"/>
        <w:rPr>
          <w:rFonts w:ascii="Bookman Old Style" w:eastAsia="Times New Roman" w:hAnsi="Bookman Old Style" w:cs="Times New Roman"/>
          <w:b/>
          <w:bCs/>
          <w:sz w:val="24"/>
          <w:szCs w:val="24"/>
          <w:u w:val="single"/>
          <w:lang w:val="en-SG"/>
        </w:rPr>
      </w:pPr>
      <w:r w:rsidRPr="008D5A5B">
        <w:rPr>
          <w:rFonts w:ascii="Bookman Old Style" w:eastAsia="Times New Roman" w:hAnsi="Bookman Old Style" w:cs="Times New Roman"/>
          <w:b/>
          <w:bCs/>
          <w:sz w:val="24"/>
          <w:szCs w:val="24"/>
          <w:lang w:val="en-SG"/>
        </w:rPr>
        <w:lastRenderedPageBreak/>
        <w:t>INSTRUCTIONS FOR THE FINAL EXAM</w:t>
      </w:r>
      <w:r w:rsidRPr="008D5A5B">
        <w:rPr>
          <w:rFonts w:ascii="Bookman Old Style" w:eastAsia="Times New Roman" w:hAnsi="Bookman Old Style" w:cs="Times New Roman"/>
          <w:b/>
          <w:bCs/>
          <w:sz w:val="24"/>
          <w:szCs w:val="24"/>
          <w:lang w:val="en-SG"/>
        </w:rPr>
        <w:br/>
        <w:t>PLEASE CAREFULLY READ THE FOLLOWING INSTRUCTIONS.</w:t>
      </w:r>
      <w:r w:rsidRPr="008D5A5B">
        <w:rPr>
          <w:rFonts w:ascii="Bookman Old Style" w:eastAsia="Times New Roman" w:hAnsi="Bookman Old Style" w:cs="Times New Roman"/>
          <w:sz w:val="24"/>
          <w:szCs w:val="24"/>
          <w:lang w:val="en-SG"/>
        </w:rPr>
        <w:br/>
      </w:r>
      <w:r w:rsidRPr="008D5A5B">
        <w:rPr>
          <w:rFonts w:ascii="Bookman Old Style" w:eastAsia="Times New Roman" w:hAnsi="Bookman Old Style" w:cs="Times New Roman"/>
          <w:sz w:val="24"/>
          <w:szCs w:val="24"/>
          <w:lang w:val="en-SG"/>
        </w:rPr>
        <w:br/>
      </w:r>
      <w:r w:rsidRPr="008D5A5B">
        <w:rPr>
          <w:rFonts w:ascii="Bookman Old Style" w:eastAsia="Times New Roman" w:hAnsi="Bookman Old Style" w:cs="Times New Roman"/>
          <w:b/>
          <w:bCs/>
          <w:sz w:val="24"/>
          <w:szCs w:val="24"/>
          <w:u w:val="single"/>
          <w:lang w:val="en-SG"/>
        </w:rPr>
        <w:t>During the Exam</w:t>
      </w:r>
    </w:p>
    <w:p w14:paraId="680DA6B9" w14:textId="77777777" w:rsidR="008D5A5B" w:rsidRPr="00556C5C" w:rsidRDefault="008D5A5B" w:rsidP="008D5A5B">
      <w:pPr>
        <w:pStyle w:val="ListParagraph"/>
        <w:numPr>
          <w:ilvl w:val="0"/>
          <w:numId w:val="3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This is an “open note” exam that allows the students to use any materials handed out in the class, your notes from the lectures, and any other resource that I have already shared with you on Google Classroom.</w:t>
      </w:r>
    </w:p>
    <w:p w14:paraId="5F4EFF9D" w14:textId="77777777" w:rsidR="008D5A5B" w:rsidRPr="00556C5C" w:rsidRDefault="008D5A5B" w:rsidP="008D5A5B">
      <w:pPr>
        <w:pStyle w:val="ListParagraph"/>
        <w:numPr>
          <w:ilvl w:val="0"/>
          <w:numId w:val="3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The duration of the exam is 1 Hour 45 minutes and an additional 15 minutes is allotted for answer submission.</w:t>
      </w:r>
    </w:p>
    <w:p w14:paraId="5082E688" w14:textId="77777777" w:rsidR="008D5A5B" w:rsidRPr="00556C5C" w:rsidRDefault="008D5A5B" w:rsidP="008D5A5B">
      <w:pPr>
        <w:pStyle w:val="ListParagraph"/>
        <w:numPr>
          <w:ilvl w:val="0"/>
          <w:numId w:val="3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Show/present all the necessary steps/justifications to derive your answer, where applicable.</w:t>
      </w:r>
    </w:p>
    <w:p w14:paraId="02759F6D" w14:textId="77777777" w:rsidR="008D5A5B" w:rsidRPr="00556C5C" w:rsidRDefault="008D5A5B" w:rsidP="008D5A5B">
      <w:pPr>
        <w:pStyle w:val="ListParagraph"/>
        <w:numPr>
          <w:ilvl w:val="0"/>
          <w:numId w:val="3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Showing or discussing anything related to the questions with anyone is prohibited. Hence, usage of any online and offline messaging platforms and external/cloud storage are also strictly prohibited. Further, online searches for preparing your answer are discouraged.</w:t>
      </w:r>
    </w:p>
    <w:p w14:paraId="48CB1364" w14:textId="77777777" w:rsidR="008D5A5B" w:rsidRPr="00556C5C" w:rsidRDefault="008D5A5B" w:rsidP="008D5A5B">
      <w:pPr>
        <w:pStyle w:val="ListParagraph"/>
        <w:numPr>
          <w:ilvl w:val="0"/>
          <w:numId w:val="3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Plagiarism policy mentioned in the course outline will be followed.</w:t>
      </w:r>
    </w:p>
    <w:p w14:paraId="0C90D4C6" w14:textId="77777777" w:rsidR="008D5A5B" w:rsidRPr="00556C5C" w:rsidRDefault="008D5A5B" w:rsidP="008D5A5B">
      <w:pPr>
        <w:pStyle w:val="ListParagraph"/>
        <w:numPr>
          <w:ilvl w:val="0"/>
          <w:numId w:val="3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During the entire exam period, you are required to be online over google meet. (The link will be the same as the link for regular classes).</w:t>
      </w:r>
    </w:p>
    <w:p w14:paraId="7667D102" w14:textId="77777777" w:rsidR="008D5A5B" w:rsidRPr="00556C5C" w:rsidRDefault="008D5A5B" w:rsidP="008D5A5B">
      <w:pPr>
        <w:pStyle w:val="ListParagraph"/>
        <w:numPr>
          <w:ilvl w:val="0"/>
          <w:numId w:val="3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You might be randomly asked to turn on your video during the exam. Hence, please ensure necessary arrangements to comply.</w:t>
      </w:r>
    </w:p>
    <w:p w14:paraId="2BEC917D" w14:textId="77777777" w:rsidR="00585B58" w:rsidRPr="00556C5C" w:rsidRDefault="008D5A5B" w:rsidP="00585B58">
      <w:pPr>
        <w:pStyle w:val="ListParagraph"/>
        <w:numPr>
          <w:ilvl w:val="0"/>
          <w:numId w:val="3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Please inform me immediately for any disruption via mobile/</w:t>
      </w:r>
      <w:proofErr w:type="spellStart"/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Whatsapp</w:t>
      </w:r>
      <w:proofErr w:type="spellEnd"/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/FB Messenger.</w:t>
      </w:r>
    </w:p>
    <w:p w14:paraId="4CDBA0A1" w14:textId="512FA57D" w:rsidR="00585B58" w:rsidRPr="00556C5C" w:rsidRDefault="008D5A5B" w:rsidP="00585B58">
      <w:pPr>
        <w:pStyle w:val="ListParagraph"/>
        <w:numPr>
          <w:ilvl w:val="0"/>
          <w:numId w:val="3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Even if you have Broadband connection in your home, please purchase sufficient internet data on your smartphone to avoid any internet-related disruptions.</w:t>
      </w:r>
    </w:p>
    <w:p w14:paraId="5026D1DA" w14:textId="77777777" w:rsidR="00585B58" w:rsidRPr="00556C5C" w:rsidRDefault="00585B58" w:rsidP="00585B58">
      <w:p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</w:p>
    <w:p w14:paraId="66451D23" w14:textId="77777777" w:rsidR="002747D4" w:rsidRPr="00556C5C" w:rsidRDefault="008D5A5B" w:rsidP="00585B58">
      <w:pPr>
        <w:spacing w:after="0"/>
        <w:rPr>
          <w:rFonts w:ascii="Bookman Old Style" w:eastAsia="Times New Roman" w:hAnsi="Bookman Old Style" w:cs="Times New Roman"/>
          <w:b/>
          <w:bCs/>
          <w:sz w:val="24"/>
          <w:szCs w:val="24"/>
          <w:u w:val="single"/>
          <w:lang w:val="en-SG"/>
        </w:rPr>
      </w:pPr>
      <w:r w:rsidRPr="00556C5C">
        <w:rPr>
          <w:rFonts w:ascii="Bookman Old Style" w:eastAsia="Times New Roman" w:hAnsi="Bookman Old Style" w:cs="Times New Roman"/>
          <w:b/>
          <w:bCs/>
          <w:sz w:val="24"/>
          <w:szCs w:val="24"/>
          <w:u w:val="single"/>
          <w:lang w:val="en-SG"/>
        </w:rPr>
        <w:t>Submission</w:t>
      </w:r>
    </w:p>
    <w:p w14:paraId="51C08429" w14:textId="77777777" w:rsidR="002747D4" w:rsidRPr="00556C5C" w:rsidRDefault="008D5A5B" w:rsidP="002747D4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You must write down your answers on Blank A4 papers with a cover page that contains your Name, Student ID, Course Code, Course Title, Section Number, and “Final Exam- Fall2020”.</w:t>
      </w:r>
    </w:p>
    <w:p w14:paraId="663A57C3" w14:textId="77777777" w:rsidR="002747D4" w:rsidRPr="00556C5C" w:rsidRDefault="008D5A5B" w:rsidP="002747D4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After completing the exam take pictures or scan your answer script. You may use any scanning app for this purpose.</w:t>
      </w:r>
    </w:p>
    <w:p w14:paraId="14CBA3B4" w14:textId="77777777" w:rsidR="002747D4" w:rsidRPr="00556C5C" w:rsidRDefault="008D5A5B" w:rsidP="002747D4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Your student ID should be your file name.</w:t>
      </w:r>
    </w:p>
    <w:p w14:paraId="73BEF3E8" w14:textId="77777777" w:rsidR="002747D4" w:rsidRPr="00556C5C" w:rsidRDefault="008D5A5B" w:rsidP="002747D4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Make sure that your handwriting is legible.</w:t>
      </w:r>
    </w:p>
    <w:p w14:paraId="6E2AA2D9" w14:textId="77777777" w:rsidR="002747D4" w:rsidRPr="00556C5C" w:rsidRDefault="008D5A5B" w:rsidP="002747D4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Questions you are answering must have their numbers written correctly.</w:t>
      </w:r>
    </w:p>
    <w:p w14:paraId="580FD9EC" w14:textId="77777777" w:rsidR="002747D4" w:rsidRPr="00556C5C" w:rsidRDefault="008D5A5B" w:rsidP="002747D4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Make sure that your answer scripts are correctly numbered and sequenced.</w:t>
      </w:r>
    </w:p>
    <w:p w14:paraId="11981552" w14:textId="77777777" w:rsidR="002747D4" w:rsidRPr="00556C5C" w:rsidRDefault="008D5A5B" w:rsidP="002747D4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Upload the PDF file on Google Classroom within 15 minutes after the exam is complete.</w:t>
      </w:r>
    </w:p>
    <w:p w14:paraId="7C75F9CF" w14:textId="29A3F26D" w:rsidR="008D5A5B" w:rsidRPr="002747D4" w:rsidRDefault="008D5A5B" w:rsidP="002747D4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Failure to submit the answers on time without any valid ground will be considered as late submission. Marks will be deducted in such cases.</w:t>
      </w:r>
    </w:p>
    <w:p w14:paraId="1C711E3C" w14:textId="77777777" w:rsidR="00B238AE" w:rsidRPr="004A388D" w:rsidRDefault="00B238AE" w:rsidP="00B238AE">
      <w:pPr>
        <w:spacing w:after="0"/>
        <w:ind w:firstLine="720"/>
        <w:rPr>
          <w:rFonts w:ascii="Bookman Old Style" w:eastAsia="Times New Roman" w:hAnsi="Bookman Old Style" w:cs="Times New Roman"/>
        </w:rPr>
      </w:pPr>
    </w:p>
    <w:p w14:paraId="61B03CE4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i/>
          <w:sz w:val="20"/>
          <w:szCs w:val="20"/>
        </w:rPr>
      </w:pPr>
    </w:p>
    <w:p w14:paraId="2BEDD7BA" w14:textId="77777777" w:rsidR="00BD66B5" w:rsidRDefault="00BD66B5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br w:type="page"/>
      </w:r>
    </w:p>
    <w:p w14:paraId="381ED065" w14:textId="7FEC6BBB" w:rsidR="00B238AE" w:rsidRPr="00BF1576" w:rsidRDefault="00B238AE" w:rsidP="00B238AE">
      <w:pPr>
        <w:spacing w:after="0"/>
        <w:jc w:val="center"/>
        <w:outlineLvl w:val="0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BF1576">
        <w:rPr>
          <w:rFonts w:ascii="Bookman Old Style" w:eastAsia="Times New Roman" w:hAnsi="Bookman Old Style" w:cs="Times New Roman"/>
          <w:b/>
          <w:sz w:val="28"/>
          <w:szCs w:val="28"/>
        </w:rPr>
        <w:lastRenderedPageBreak/>
        <w:t>Department of Computer Science and Engineering</w:t>
      </w:r>
    </w:p>
    <w:p w14:paraId="112D8FD5" w14:textId="77777777" w:rsidR="00B238AE" w:rsidRPr="00BF1576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BF1576">
        <w:rPr>
          <w:rFonts w:ascii="Bookman Old Style" w:eastAsia="Times New Roman" w:hAnsi="Bookman Old Style" w:cs="Times New Roman"/>
          <w:b/>
          <w:sz w:val="28"/>
          <w:szCs w:val="28"/>
        </w:rPr>
        <w:t>University of Liberal Arts Bangladesh</w:t>
      </w:r>
    </w:p>
    <w:p w14:paraId="1BF38964" w14:textId="696C66DF" w:rsidR="00B238AE" w:rsidRPr="00BF1576" w:rsidRDefault="00534DA0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BF1576">
        <w:rPr>
          <w:rFonts w:ascii="Bookman Old Style" w:eastAsia="Times New Roman" w:hAnsi="Bookman Old Style" w:cs="Times New Roman"/>
          <w:b/>
          <w:sz w:val="28"/>
          <w:szCs w:val="28"/>
        </w:rPr>
        <w:t>Final</w:t>
      </w:r>
      <w:r w:rsidR="00B238AE" w:rsidRPr="00BF1576">
        <w:rPr>
          <w:rFonts w:ascii="Bookman Old Style" w:eastAsia="Times New Roman" w:hAnsi="Bookman Old Style" w:cs="Times New Roman"/>
          <w:b/>
          <w:sz w:val="28"/>
          <w:szCs w:val="28"/>
        </w:rPr>
        <w:t xml:space="preserve"> Examination (</w:t>
      </w:r>
      <w:r w:rsidR="005109F1" w:rsidRPr="00BF1576">
        <w:rPr>
          <w:rFonts w:ascii="Bookman Old Style" w:eastAsia="Times New Roman" w:hAnsi="Bookman Old Style" w:cs="Times New Roman"/>
          <w:b/>
          <w:sz w:val="28"/>
          <w:szCs w:val="28"/>
        </w:rPr>
        <w:t>Fall 2020</w:t>
      </w:r>
      <w:r w:rsidR="00B238AE" w:rsidRPr="00BF1576">
        <w:rPr>
          <w:rFonts w:ascii="Bookman Old Style" w:eastAsia="Times New Roman" w:hAnsi="Bookman Old Style" w:cs="Times New Roman"/>
          <w:b/>
          <w:sz w:val="28"/>
          <w:szCs w:val="28"/>
        </w:rPr>
        <w:t>)</w:t>
      </w:r>
    </w:p>
    <w:p w14:paraId="68EA7ED8" w14:textId="13F742A3" w:rsidR="00B238AE" w:rsidRPr="00BF1576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BF1576">
        <w:rPr>
          <w:rFonts w:ascii="Bookman Old Style" w:eastAsia="Times New Roman" w:hAnsi="Bookman Old Style" w:cs="Times New Roman"/>
          <w:b/>
          <w:sz w:val="28"/>
          <w:szCs w:val="28"/>
        </w:rPr>
        <w:t xml:space="preserve">Course: </w:t>
      </w:r>
      <w:r w:rsidR="00EE7898" w:rsidRPr="00BF1576">
        <w:rPr>
          <w:rFonts w:ascii="Bookman Old Style" w:eastAsia="Times New Roman" w:hAnsi="Bookman Old Style" w:cs="Times New Roman"/>
          <w:b/>
          <w:sz w:val="28"/>
          <w:szCs w:val="28"/>
        </w:rPr>
        <w:t>Object Oriented Programming C++</w:t>
      </w:r>
      <w:r w:rsidRPr="00BF1576">
        <w:rPr>
          <w:rFonts w:ascii="Bookman Old Style" w:eastAsia="Times New Roman" w:hAnsi="Bookman Old Style" w:cs="Times New Roman"/>
          <w:b/>
          <w:sz w:val="28"/>
          <w:szCs w:val="28"/>
        </w:rPr>
        <w:t xml:space="preserve"> (CSE </w:t>
      </w:r>
      <w:r w:rsidR="00EE7898" w:rsidRPr="00BF1576">
        <w:rPr>
          <w:rFonts w:ascii="Bookman Old Style" w:eastAsia="Times New Roman" w:hAnsi="Bookman Old Style" w:cs="Times New Roman"/>
          <w:b/>
          <w:sz w:val="28"/>
          <w:szCs w:val="28"/>
        </w:rPr>
        <w:t>201</w:t>
      </w:r>
      <w:r w:rsidRPr="00BF1576">
        <w:rPr>
          <w:rFonts w:ascii="Bookman Old Style" w:eastAsia="Times New Roman" w:hAnsi="Bookman Old Style" w:cs="Times New Roman"/>
          <w:b/>
          <w:sz w:val="28"/>
          <w:szCs w:val="28"/>
        </w:rPr>
        <w:t xml:space="preserve">) </w:t>
      </w:r>
    </w:p>
    <w:p w14:paraId="0711032F" w14:textId="74D29CA2" w:rsidR="00B238AE" w:rsidRPr="00BF1576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BF1576">
        <w:rPr>
          <w:rFonts w:ascii="Bookman Old Style" w:eastAsia="Times New Roman" w:hAnsi="Bookman Old Style" w:cs="Times New Roman"/>
          <w:b/>
          <w:sz w:val="28"/>
          <w:szCs w:val="28"/>
        </w:rPr>
        <w:t xml:space="preserve">Section: </w:t>
      </w:r>
      <w:r w:rsidR="00EE7898" w:rsidRPr="00BF1576">
        <w:rPr>
          <w:rFonts w:ascii="Bookman Old Style" w:eastAsia="Times New Roman" w:hAnsi="Bookman Old Style" w:cs="Times New Roman"/>
          <w:b/>
          <w:sz w:val="28"/>
          <w:szCs w:val="28"/>
        </w:rPr>
        <w:t>2</w:t>
      </w:r>
      <w:r w:rsidRPr="00BF1576">
        <w:rPr>
          <w:rFonts w:ascii="Bookman Old Style" w:eastAsia="Times New Roman" w:hAnsi="Bookman Old Style" w:cs="Times New Roman"/>
          <w:b/>
          <w:sz w:val="28"/>
          <w:szCs w:val="28"/>
        </w:rPr>
        <w:t xml:space="preserve"> --- Duration: </w:t>
      </w:r>
      <w:r w:rsidR="00805C78" w:rsidRPr="00BF1576">
        <w:rPr>
          <w:rFonts w:ascii="Bookman Old Style" w:eastAsia="Times New Roman" w:hAnsi="Bookman Old Style" w:cs="Times New Roman"/>
          <w:b/>
          <w:sz w:val="28"/>
          <w:szCs w:val="28"/>
        </w:rPr>
        <w:t>2</w:t>
      </w:r>
      <w:r w:rsidRPr="00BF1576">
        <w:rPr>
          <w:rFonts w:ascii="Bookman Old Style" w:eastAsia="Times New Roman" w:hAnsi="Bookman Old Style" w:cs="Times New Roman"/>
          <w:b/>
          <w:sz w:val="28"/>
          <w:szCs w:val="28"/>
        </w:rPr>
        <w:t xml:space="preserve"> Hour</w:t>
      </w:r>
      <w:r w:rsidR="002D0B2F" w:rsidRPr="00BF1576">
        <w:rPr>
          <w:rFonts w:ascii="Bookman Old Style" w:eastAsia="Times New Roman" w:hAnsi="Bookman Old Style" w:cs="Times New Roman"/>
          <w:b/>
          <w:sz w:val="28"/>
          <w:szCs w:val="28"/>
        </w:rPr>
        <w:t>s</w:t>
      </w:r>
    </w:p>
    <w:p w14:paraId="4ECFF12E" w14:textId="53C5FA58" w:rsidR="008409CE" w:rsidRPr="00BF1576" w:rsidRDefault="008409C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BF1576">
        <w:rPr>
          <w:rFonts w:ascii="Bookman Old Style" w:eastAsia="Times New Roman" w:hAnsi="Bookman Old Style" w:cs="Times New Roman"/>
          <w:b/>
          <w:sz w:val="28"/>
          <w:szCs w:val="28"/>
        </w:rPr>
        <w:t>Name &amp; Designation of the Examiner:  Satyaki Das, Lecturer</w:t>
      </w:r>
    </w:p>
    <w:p w14:paraId="32B3C5F7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______________________________________________________________________________________</w:t>
      </w:r>
    </w:p>
    <w:p w14:paraId="35BE6ECC" w14:textId="25D358EA" w:rsidR="00B238AE" w:rsidRDefault="00B238AE" w:rsidP="00B238AE">
      <w:pPr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PLEASE ANSWER ALL QUESTIONS.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  <w:t xml:space="preserve">     Total 2</w:t>
      </w:r>
      <w:r w:rsidR="00F54E00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5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 xml:space="preserve"> Marks</w:t>
      </w:r>
    </w:p>
    <w:p w14:paraId="65AD4852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1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43BC652E" w14:textId="005FD7DF" w:rsidR="00B238AE" w:rsidRPr="009E3C3F" w:rsidRDefault="00E37D3F" w:rsidP="0058612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>Why should we be careful when using Friend classes or friend functions?</w:t>
      </w:r>
      <w:r w:rsidR="0086429F">
        <w:rPr>
          <w:rFonts w:ascii="Bookman Old Style" w:eastAsia="Bookman Old Style" w:hAnsi="Bookman Old Style" w:cs="Bookman Old Style"/>
          <w:color w:val="000000"/>
        </w:rPr>
        <w:t xml:space="preserve"> Write a function in C++ that reads string from a file, counts the number of vowels in the string and writes the result in another file. Your function should take the names of the input file and output file as parameters.</w:t>
      </w:r>
      <w:r w:rsidR="0086429F">
        <w:rPr>
          <w:rFonts w:ascii="Bookman Old Style" w:eastAsia="Bookman Old Style" w:hAnsi="Bookman Old Style" w:cs="Bookman Old Style"/>
          <w:color w:val="000000"/>
        </w:rPr>
        <w:tab/>
      </w:r>
      <w:r w:rsidR="0086429F">
        <w:rPr>
          <w:rFonts w:ascii="Bookman Old Style" w:eastAsia="Bookman Old Style" w:hAnsi="Bookman Old Style" w:cs="Bookman Old Style"/>
          <w:color w:val="000000"/>
        </w:rPr>
        <w:tab/>
      </w:r>
      <w:r w:rsidR="0086429F">
        <w:rPr>
          <w:rFonts w:ascii="Bookman Old Style" w:eastAsia="Bookman Old Style" w:hAnsi="Bookman Old Style" w:cs="Bookman Old Style"/>
          <w:color w:val="000000"/>
        </w:rPr>
        <w:tab/>
      </w:r>
      <w:r w:rsidR="0086429F">
        <w:rPr>
          <w:rFonts w:ascii="Bookman Old Style" w:eastAsia="Bookman Old Style" w:hAnsi="Bookman Old Style" w:cs="Bookman Old Style"/>
          <w:color w:val="000000"/>
        </w:rPr>
        <w:tab/>
      </w:r>
      <w:r w:rsidR="0086429F">
        <w:rPr>
          <w:rFonts w:ascii="Bookman Old Style" w:eastAsia="Bookman Old Style" w:hAnsi="Bookman Old Style" w:cs="Bookman Old Style"/>
          <w:color w:val="000000"/>
        </w:rPr>
        <w:tab/>
      </w:r>
      <w:r w:rsidR="0086429F">
        <w:rPr>
          <w:rFonts w:ascii="Bookman Old Style" w:eastAsia="Bookman Old Style" w:hAnsi="Bookman Old Style" w:cs="Bookman Old Style"/>
          <w:color w:val="000000"/>
        </w:rPr>
        <w:tab/>
      </w:r>
      <w:r w:rsidR="0086429F">
        <w:rPr>
          <w:rFonts w:ascii="Bookman Old Style" w:eastAsia="Bookman Old Style" w:hAnsi="Bookman Old Style" w:cs="Bookman Old Style"/>
          <w:color w:val="000000"/>
        </w:rPr>
        <w:tab/>
      </w:r>
      <w:r w:rsidR="0086429F">
        <w:rPr>
          <w:rFonts w:ascii="Bookman Old Style" w:eastAsia="Bookman Old Style" w:hAnsi="Bookman Old Style" w:cs="Bookman Old Style"/>
          <w:color w:val="000000"/>
        </w:rPr>
        <w:tab/>
      </w:r>
      <w:r w:rsidR="0086429F">
        <w:rPr>
          <w:rFonts w:ascii="Bookman Old Style" w:eastAsia="Bookman Old Style" w:hAnsi="Bookman Old Style" w:cs="Bookman Old Style"/>
          <w:color w:val="000000"/>
        </w:rPr>
        <w:tab/>
      </w:r>
      <w:r w:rsidR="0086429F">
        <w:rPr>
          <w:rFonts w:ascii="Bookman Old Style" w:eastAsia="Bookman Old Style" w:hAnsi="Bookman Old Style" w:cs="Bookman Old Style"/>
          <w:color w:val="000000"/>
        </w:rPr>
        <w:tab/>
      </w:r>
      <w:r w:rsidR="0086429F">
        <w:rPr>
          <w:rFonts w:ascii="Bookman Old Style" w:eastAsia="Bookman Old Style" w:hAnsi="Bookman Old Style" w:cs="Bookman Old Style"/>
          <w:color w:val="000000"/>
        </w:rPr>
        <w:tab/>
        <w:t xml:space="preserve">  </w:t>
      </w:r>
      <w:r w:rsidR="00B238AE" w:rsidRPr="009E3C3F">
        <w:rPr>
          <w:rFonts w:ascii="Bookman Old Style" w:eastAsia="Bookman Old Style" w:hAnsi="Bookman Old Style" w:cs="Bookman Old Style"/>
          <w:b/>
          <w:color w:val="000000"/>
        </w:rPr>
        <w:t>(</w:t>
      </w:r>
      <w:r w:rsidR="00F54E00" w:rsidRPr="009E3C3F">
        <w:rPr>
          <w:rFonts w:ascii="Bookman Old Style" w:eastAsia="Bookman Old Style" w:hAnsi="Bookman Old Style" w:cs="Bookman Old Style"/>
          <w:b/>
          <w:color w:val="000000"/>
        </w:rPr>
        <w:t>2+</w:t>
      </w:r>
      <w:r w:rsidR="0086429F">
        <w:rPr>
          <w:rFonts w:ascii="Bookman Old Style" w:eastAsia="Bookman Old Style" w:hAnsi="Bookman Old Style" w:cs="Bookman Old Style"/>
          <w:b/>
          <w:color w:val="000000"/>
        </w:rPr>
        <w:t>3</w:t>
      </w:r>
      <w:r w:rsidR="00F54E00" w:rsidRPr="009E3C3F">
        <w:rPr>
          <w:rFonts w:ascii="Bookman Old Style" w:eastAsia="Bookman Old Style" w:hAnsi="Bookman Old Style" w:cs="Bookman Old Style"/>
          <w:b/>
          <w:color w:val="000000"/>
        </w:rPr>
        <w:t>=5</w:t>
      </w:r>
      <w:r w:rsidR="00B238AE" w:rsidRPr="009E3C3F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21168728" w14:textId="77777777" w:rsidR="00304B8C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2</w:t>
      </w:r>
    </w:p>
    <w:p w14:paraId="3CC2A38C" w14:textId="77777777" w:rsidR="00AA57C9" w:rsidRDefault="00AA57C9" w:rsidP="003955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>Consider the following class hierarchy:</w:t>
      </w:r>
    </w:p>
    <w:p w14:paraId="152AA9D5" w14:textId="77777777" w:rsidR="00AA57C9" w:rsidRDefault="00AA57C9" w:rsidP="00AA57C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Bookman Old Style" w:eastAsia="Bookman Old Style" w:hAnsi="Bookman Old Style" w:cs="Bookman Old Style"/>
          <w:b/>
          <w:color w:val="000000"/>
        </w:rPr>
      </w:pPr>
      <w:r>
        <w:rPr>
          <w:rFonts w:ascii="Bookman Old Style" w:eastAsia="Bookman Old Style" w:hAnsi="Bookman Old Style" w:cs="Bookman Old Style"/>
          <w:noProof/>
          <w:color w:val="000000"/>
        </w:rPr>
        <w:drawing>
          <wp:inline distT="0" distB="0" distL="0" distR="0" wp14:anchorId="44929B43" wp14:editId="2D5F6BDE">
            <wp:extent cx="2142000" cy="1717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000" cy="171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BD7FF" w14:textId="1915B5D5" w:rsidR="00B238AE" w:rsidRPr="00304B8C" w:rsidRDefault="00AA57C9" w:rsidP="00AA57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bCs/>
          <w:color w:val="000000"/>
        </w:rPr>
        <w:t>Can you identify any potential problem with the hierarchy? If so point out where the problem is and what will happen if you try to run the above program?</w:t>
      </w:r>
      <w:r>
        <w:rPr>
          <w:rFonts w:ascii="Bookman Old Style" w:eastAsia="Bookman Old Style" w:hAnsi="Bookman Old Style" w:cs="Bookman Old Style"/>
          <w:bCs/>
          <w:color w:val="000000"/>
        </w:rPr>
        <w:tab/>
      </w:r>
      <w:r>
        <w:rPr>
          <w:rFonts w:ascii="Bookman Old Style" w:eastAsia="Bookman Old Style" w:hAnsi="Bookman Old Style" w:cs="Bookman Old Style"/>
          <w:bCs/>
          <w:color w:val="000000"/>
        </w:rPr>
        <w:tab/>
      </w:r>
      <w:r>
        <w:rPr>
          <w:rFonts w:ascii="Bookman Old Style" w:eastAsia="Bookman Old Style" w:hAnsi="Bookman Old Style" w:cs="Bookman Old Style"/>
          <w:bCs/>
          <w:color w:val="000000"/>
        </w:rPr>
        <w:tab/>
      </w:r>
      <w:r>
        <w:rPr>
          <w:rFonts w:ascii="Bookman Old Style" w:eastAsia="Bookman Old Style" w:hAnsi="Bookman Old Style" w:cs="Bookman Old Style"/>
          <w:bCs/>
          <w:color w:val="000000"/>
        </w:rPr>
        <w:tab/>
      </w:r>
      <w:r>
        <w:rPr>
          <w:rFonts w:ascii="Bookman Old Style" w:eastAsia="Bookman Old Style" w:hAnsi="Bookman Old Style" w:cs="Bookman Old Style"/>
          <w:bCs/>
          <w:color w:val="000000"/>
        </w:rPr>
        <w:tab/>
      </w:r>
      <w:r w:rsidR="00B238AE" w:rsidRPr="00D73586">
        <w:rPr>
          <w:rFonts w:ascii="Bookman Old Style" w:eastAsia="Bookman Old Style" w:hAnsi="Bookman Old Style" w:cs="Bookman Old Style"/>
          <w:b/>
          <w:color w:val="000000"/>
        </w:rPr>
        <w:t>(</w:t>
      </w:r>
      <w:r>
        <w:rPr>
          <w:rFonts w:ascii="Bookman Old Style" w:eastAsia="Bookman Old Style" w:hAnsi="Bookman Old Style" w:cs="Bookman Old Style"/>
          <w:b/>
          <w:color w:val="000000"/>
        </w:rPr>
        <w:t>7</w:t>
      </w:r>
      <w:r w:rsidR="00B238AE" w:rsidRPr="00D73586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0A4A52E4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3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67B1175A" w14:textId="6697E7EE" w:rsidR="001375C3" w:rsidRDefault="00141CBD" w:rsidP="006F5B8A">
      <w:pPr>
        <w:spacing w:after="0"/>
        <w:jc w:val="both"/>
        <w:rPr>
          <w:rFonts w:ascii="Bookman Old Style" w:eastAsia="Times New Roman" w:hAnsi="Bookman Old Style" w:cs="Times New Roman"/>
          <w:bCs/>
        </w:rPr>
      </w:pPr>
      <w:r>
        <w:rPr>
          <w:rFonts w:ascii="Bookman Old Style" w:eastAsia="Times New Roman" w:hAnsi="Bookman Old Style" w:cs="Times New Roman"/>
          <w:bCs/>
        </w:rPr>
        <w:t>A program needs a class to represent the time.</w:t>
      </w:r>
      <w:r w:rsidR="001375C3">
        <w:rPr>
          <w:rFonts w:ascii="Bookman Old Style" w:eastAsia="Times New Roman" w:hAnsi="Bookman Old Style" w:cs="Times New Roman"/>
          <w:bCs/>
        </w:rPr>
        <w:t xml:space="preserve"> You are the hired programmer to write the class. Suppose you are naming the class </w:t>
      </w:r>
      <w:proofErr w:type="spellStart"/>
      <w:r w:rsidR="001375C3" w:rsidRPr="001375C3">
        <w:rPr>
          <w:rFonts w:ascii="Courier New" w:eastAsia="Times New Roman" w:hAnsi="Courier New" w:cs="Courier New"/>
          <w:bCs/>
        </w:rPr>
        <w:t>Custom</w:t>
      </w:r>
      <w:r w:rsidR="00DF6D79">
        <w:rPr>
          <w:rFonts w:ascii="Courier New" w:eastAsia="Times New Roman" w:hAnsi="Courier New" w:cs="Courier New"/>
          <w:bCs/>
        </w:rPr>
        <w:t>Date</w:t>
      </w:r>
      <w:proofErr w:type="spellEnd"/>
      <w:r w:rsidR="001375C3">
        <w:rPr>
          <w:rFonts w:ascii="Bookman Old Style" w:eastAsia="Times New Roman" w:hAnsi="Bookman Old Style" w:cs="Times New Roman"/>
          <w:bCs/>
        </w:rPr>
        <w:t>. Here is a list of your responsibilities:</w:t>
      </w:r>
    </w:p>
    <w:p w14:paraId="35D3FCDD" w14:textId="13A31E6B" w:rsidR="001375C3" w:rsidRPr="001375C3" w:rsidRDefault="001375C3" w:rsidP="001375C3">
      <w:pPr>
        <w:pStyle w:val="ListParagraph"/>
        <w:numPr>
          <w:ilvl w:val="0"/>
          <w:numId w:val="2"/>
        </w:numPr>
        <w:spacing w:after="0"/>
        <w:jc w:val="both"/>
        <w:rPr>
          <w:rFonts w:ascii="Bookman Old Style" w:eastAsia="Bookman Old Style" w:hAnsi="Bookman Old Style" w:cs="Bookman Old Style"/>
          <w:bCs/>
        </w:rPr>
      </w:pPr>
      <w:r>
        <w:rPr>
          <w:rFonts w:ascii="Bookman Old Style" w:eastAsia="Bookman Old Style" w:hAnsi="Bookman Old Style" w:cs="Bookman Old Style"/>
          <w:bCs/>
        </w:rPr>
        <w:t xml:space="preserve">Define the class </w:t>
      </w:r>
      <w:proofErr w:type="spellStart"/>
      <w:r w:rsidRPr="001375C3">
        <w:rPr>
          <w:rFonts w:ascii="Courier New" w:eastAsia="Bookman Old Style" w:hAnsi="Courier New" w:cs="Courier New"/>
          <w:bCs/>
        </w:rPr>
        <w:t>Custom</w:t>
      </w:r>
      <w:r w:rsidR="00DF6D79">
        <w:rPr>
          <w:rFonts w:ascii="Courier New" w:eastAsia="Bookman Old Style" w:hAnsi="Courier New" w:cs="Courier New"/>
          <w:bCs/>
        </w:rPr>
        <w:t>Date</w:t>
      </w:r>
      <w:proofErr w:type="spellEnd"/>
      <w:r>
        <w:rPr>
          <w:rFonts w:ascii="Bookman Old Style" w:eastAsia="Bookman Old Style" w:hAnsi="Bookman Old Style" w:cs="Courier New"/>
          <w:bCs/>
        </w:rPr>
        <w:t xml:space="preserve"> with three integer attributes for </w:t>
      </w:r>
      <w:r w:rsidR="00DF6D79">
        <w:rPr>
          <w:rFonts w:ascii="Bookman Old Style" w:eastAsia="Bookman Old Style" w:hAnsi="Bookman Old Style" w:cs="Courier New"/>
          <w:bCs/>
        </w:rPr>
        <w:t>day</w:t>
      </w:r>
      <w:r>
        <w:rPr>
          <w:rFonts w:ascii="Bookman Old Style" w:eastAsia="Bookman Old Style" w:hAnsi="Bookman Old Style" w:cs="Courier New"/>
          <w:bCs/>
        </w:rPr>
        <w:t xml:space="preserve">, </w:t>
      </w:r>
      <w:r w:rsidR="00DF6D79">
        <w:rPr>
          <w:rFonts w:ascii="Bookman Old Style" w:eastAsia="Bookman Old Style" w:hAnsi="Bookman Old Style" w:cs="Courier New"/>
          <w:bCs/>
        </w:rPr>
        <w:t>month</w:t>
      </w:r>
      <w:r>
        <w:rPr>
          <w:rFonts w:ascii="Bookman Old Style" w:eastAsia="Bookman Old Style" w:hAnsi="Bookman Old Style" w:cs="Courier New"/>
          <w:bCs/>
        </w:rPr>
        <w:t xml:space="preserve"> and </w:t>
      </w:r>
      <w:r w:rsidR="00DF6D79">
        <w:rPr>
          <w:rFonts w:ascii="Bookman Old Style" w:eastAsia="Bookman Old Style" w:hAnsi="Bookman Old Style" w:cs="Courier New"/>
          <w:bCs/>
        </w:rPr>
        <w:t>year</w:t>
      </w:r>
      <w:r>
        <w:rPr>
          <w:rFonts w:ascii="Bookman Old Style" w:eastAsia="Bookman Old Style" w:hAnsi="Bookman Old Style" w:cs="Courier New"/>
          <w:bCs/>
        </w:rPr>
        <w:t>. The class must also have the following methods:</w:t>
      </w:r>
    </w:p>
    <w:p w14:paraId="08D0584E" w14:textId="3A8F35E5" w:rsidR="001375C3" w:rsidRPr="00DF6D79" w:rsidRDefault="00DF6D79" w:rsidP="00DF6D79">
      <w:pPr>
        <w:pStyle w:val="ListParagraph"/>
        <w:numPr>
          <w:ilvl w:val="1"/>
          <w:numId w:val="2"/>
        </w:numPr>
        <w:spacing w:after="0"/>
        <w:jc w:val="both"/>
        <w:rPr>
          <w:rFonts w:ascii="Bookman Old Style" w:eastAsia="Bookman Old Style" w:hAnsi="Bookman Old Style" w:cs="Courier New"/>
          <w:bCs/>
        </w:rPr>
      </w:pPr>
      <w:r w:rsidRPr="00DF6D79">
        <w:rPr>
          <w:rFonts w:ascii="Bookman Old Style" w:eastAsia="Bookman Old Style" w:hAnsi="Bookman Old Style" w:cs="Courier New"/>
          <w:bCs/>
        </w:rPr>
        <w:t>Constructor that</w:t>
      </w:r>
      <w:r>
        <w:rPr>
          <w:rFonts w:ascii="Bookman Old Style" w:eastAsia="Bookman Old Style" w:hAnsi="Bookman Old Style" w:cs="Courier New"/>
          <w:bCs/>
        </w:rPr>
        <w:t xml:space="preserve"> </w:t>
      </w:r>
      <w:r w:rsidR="001375C3" w:rsidRPr="00DF6D79">
        <w:rPr>
          <w:rFonts w:ascii="Bookman Old Style" w:eastAsia="Bookman Old Style" w:hAnsi="Bookman Old Style" w:cs="Bookman Old Style"/>
          <w:bCs/>
        </w:rPr>
        <w:t>takes three parameters and sets the value of each attribute to the value of the parameter with the corresponding name.</w:t>
      </w:r>
    </w:p>
    <w:p w14:paraId="0E533275" w14:textId="6B87894E" w:rsidR="001375C3" w:rsidRPr="0017602D" w:rsidRDefault="00DF6D79" w:rsidP="0017602D">
      <w:pPr>
        <w:pStyle w:val="ListParagraph"/>
        <w:numPr>
          <w:ilvl w:val="1"/>
          <w:numId w:val="2"/>
        </w:numPr>
        <w:spacing w:after="0"/>
        <w:jc w:val="both"/>
        <w:rPr>
          <w:rFonts w:ascii="Bookman Old Style" w:eastAsia="Bookman Old Style" w:hAnsi="Bookman Old Style" w:cs="Courier New"/>
          <w:bCs/>
        </w:rPr>
      </w:pPr>
      <w:r>
        <w:rPr>
          <w:rFonts w:ascii="Bookman Old Style" w:eastAsia="Bookman Old Style" w:hAnsi="Bookman Old Style" w:cs="Bookman Old Style"/>
          <w:bCs/>
        </w:rPr>
        <w:t>Constructor that takes no parameters and writes the current date to the corresponding attribute.</w:t>
      </w:r>
    </w:p>
    <w:p w14:paraId="49273E61" w14:textId="3990582A" w:rsidR="001375C3" w:rsidRPr="00FB59C8" w:rsidRDefault="001375C3" w:rsidP="001375C3">
      <w:pPr>
        <w:pStyle w:val="ListParagraph"/>
        <w:numPr>
          <w:ilvl w:val="1"/>
          <w:numId w:val="2"/>
        </w:numPr>
        <w:spacing w:after="0"/>
        <w:jc w:val="both"/>
        <w:rPr>
          <w:rFonts w:ascii="Courier New" w:eastAsia="Bookman Old Style" w:hAnsi="Courier New" w:cs="Courier New"/>
          <w:bCs/>
        </w:rPr>
      </w:pPr>
      <w:r w:rsidRPr="00FB59C8">
        <w:rPr>
          <w:rFonts w:ascii="Courier New" w:eastAsia="Bookman Old Style" w:hAnsi="Courier New" w:cs="Courier New"/>
          <w:bCs/>
        </w:rPr>
        <w:t xml:space="preserve">void </w:t>
      </w:r>
      <w:proofErr w:type="gramStart"/>
      <w:r w:rsidRPr="00FB59C8">
        <w:rPr>
          <w:rFonts w:ascii="Courier New" w:eastAsia="Bookman Old Style" w:hAnsi="Courier New" w:cs="Courier New"/>
          <w:bCs/>
        </w:rPr>
        <w:t>print(</w:t>
      </w:r>
      <w:proofErr w:type="gramEnd"/>
      <w:r w:rsidRPr="00FB59C8">
        <w:rPr>
          <w:rFonts w:ascii="Courier New" w:eastAsia="Bookman Old Style" w:hAnsi="Courier New" w:cs="Courier New"/>
          <w:bCs/>
        </w:rPr>
        <w:t>);</w:t>
      </w:r>
    </w:p>
    <w:p w14:paraId="71930E7C" w14:textId="4427CC46" w:rsidR="001375C3" w:rsidRDefault="001375C3" w:rsidP="001375C3">
      <w:pPr>
        <w:spacing w:after="0"/>
        <w:ind w:left="2160"/>
        <w:jc w:val="both"/>
        <w:rPr>
          <w:rFonts w:ascii="Bookman Old Style" w:eastAsia="Bookman Old Style" w:hAnsi="Bookman Old Style" w:cs="Bookman Old Style"/>
          <w:bCs/>
        </w:rPr>
      </w:pPr>
      <w:r>
        <w:rPr>
          <w:rFonts w:ascii="Bookman Old Style" w:eastAsia="Bookman Old Style" w:hAnsi="Bookman Old Style" w:cs="Bookman Old Style"/>
          <w:bCs/>
        </w:rPr>
        <w:t xml:space="preserve">outputs time using the </w:t>
      </w:r>
      <w:proofErr w:type="spellStart"/>
      <w:r>
        <w:rPr>
          <w:rFonts w:ascii="Bookman Old Style" w:eastAsia="Bookman Old Style" w:hAnsi="Bookman Old Style" w:cs="Bookman Old Style"/>
          <w:bCs/>
        </w:rPr>
        <w:t>the</w:t>
      </w:r>
      <w:proofErr w:type="spellEnd"/>
      <w:r>
        <w:rPr>
          <w:rFonts w:ascii="Bookman Old Style" w:eastAsia="Bookman Old Style" w:hAnsi="Bookman Old Style" w:cs="Bookman Old Style"/>
          <w:bCs/>
        </w:rPr>
        <w:t xml:space="preserve"> format </w:t>
      </w:r>
      <w:r w:rsidR="004363C9">
        <w:rPr>
          <w:rFonts w:ascii="Courier New" w:eastAsia="Bookman Old Style" w:hAnsi="Courier New" w:cs="Courier New"/>
          <w:bCs/>
        </w:rPr>
        <w:t>day/month/year</w:t>
      </w:r>
      <w:r w:rsidR="00FB59C8">
        <w:rPr>
          <w:rFonts w:ascii="Bookman Old Style" w:eastAsia="Bookman Old Style" w:hAnsi="Bookman Old Style" w:cs="Bookman Old Style"/>
          <w:bCs/>
        </w:rPr>
        <w:t>.</w:t>
      </w:r>
    </w:p>
    <w:p w14:paraId="2428868D" w14:textId="4C17B2DF" w:rsidR="00FB59C8" w:rsidRPr="00FB59C8" w:rsidRDefault="00FB59C8" w:rsidP="00FB59C8">
      <w:pPr>
        <w:pStyle w:val="ListParagraph"/>
        <w:numPr>
          <w:ilvl w:val="0"/>
          <w:numId w:val="2"/>
        </w:numPr>
        <w:spacing w:after="0"/>
        <w:jc w:val="both"/>
        <w:rPr>
          <w:rFonts w:ascii="Bookman Old Style" w:eastAsia="Bookman Old Style" w:hAnsi="Bookman Old Style" w:cs="Bookman Old Style"/>
          <w:bCs/>
        </w:rPr>
      </w:pPr>
      <w:r>
        <w:rPr>
          <w:rFonts w:ascii="Bookman Old Style" w:eastAsia="Bookman Old Style" w:hAnsi="Bookman Old Style" w:cs="Courier New"/>
          <w:bCs/>
        </w:rPr>
        <w:t xml:space="preserve">To get current </w:t>
      </w:r>
      <w:r w:rsidR="00B94C4A">
        <w:rPr>
          <w:rFonts w:ascii="Bookman Old Style" w:eastAsia="Bookman Old Style" w:hAnsi="Bookman Old Style" w:cs="Courier New"/>
          <w:bCs/>
        </w:rPr>
        <w:t>date</w:t>
      </w:r>
      <w:r>
        <w:rPr>
          <w:rFonts w:ascii="Bookman Old Style" w:eastAsia="Bookman Old Style" w:hAnsi="Bookman Old Style" w:cs="Courier New"/>
          <w:bCs/>
        </w:rPr>
        <w:t xml:space="preserve">, include the library </w:t>
      </w:r>
      <w:proofErr w:type="spellStart"/>
      <w:r>
        <w:rPr>
          <w:rFonts w:ascii="Bookman Old Style" w:eastAsia="Bookman Old Style" w:hAnsi="Bookman Old Style" w:cs="Courier New"/>
          <w:bCs/>
        </w:rPr>
        <w:t>ctime</w:t>
      </w:r>
      <w:proofErr w:type="spellEnd"/>
      <w:r>
        <w:rPr>
          <w:rFonts w:ascii="Bookman Old Style" w:eastAsia="Bookman Old Style" w:hAnsi="Bookman Old Style" w:cs="Courier New"/>
          <w:bCs/>
        </w:rPr>
        <w:t xml:space="preserve"> and then add the following code:</w:t>
      </w:r>
    </w:p>
    <w:p w14:paraId="6E1EE0BB" w14:textId="77777777" w:rsidR="00B94C4A" w:rsidRPr="00B94C4A" w:rsidRDefault="00FB59C8" w:rsidP="00B94C4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ab/>
      </w:r>
      <w:proofErr w:type="spellStart"/>
      <w:r w:rsidR="00B94C4A" w:rsidRPr="00B94C4A">
        <w:rPr>
          <w:color w:val="000000"/>
          <w:sz w:val="23"/>
          <w:szCs w:val="23"/>
        </w:rPr>
        <w:t>time_t</w:t>
      </w:r>
      <w:proofErr w:type="spellEnd"/>
      <w:r w:rsidR="00B94C4A" w:rsidRPr="00B94C4A">
        <w:rPr>
          <w:color w:val="000000"/>
          <w:sz w:val="23"/>
          <w:szCs w:val="23"/>
        </w:rPr>
        <w:t xml:space="preserve"> now = </w:t>
      </w:r>
      <w:proofErr w:type="gramStart"/>
      <w:r w:rsidR="00B94C4A" w:rsidRPr="00B94C4A">
        <w:rPr>
          <w:color w:val="000000"/>
          <w:sz w:val="23"/>
          <w:szCs w:val="23"/>
        </w:rPr>
        <w:t>time(</w:t>
      </w:r>
      <w:proofErr w:type="gramEnd"/>
      <w:r w:rsidR="00B94C4A" w:rsidRPr="00B94C4A">
        <w:rPr>
          <w:color w:val="000000"/>
          <w:sz w:val="23"/>
          <w:szCs w:val="23"/>
        </w:rPr>
        <w:t>0);</w:t>
      </w:r>
    </w:p>
    <w:p w14:paraId="3B77C8FA" w14:textId="77777777" w:rsidR="00B94C4A" w:rsidRDefault="00B94C4A" w:rsidP="00B94C4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ab/>
      </w:r>
      <w:r w:rsidRPr="00B94C4A">
        <w:rPr>
          <w:color w:val="000000"/>
          <w:sz w:val="23"/>
          <w:szCs w:val="23"/>
        </w:rPr>
        <w:t>tm *</w:t>
      </w:r>
      <w:proofErr w:type="spellStart"/>
      <w:r w:rsidRPr="00B94C4A">
        <w:rPr>
          <w:color w:val="000000"/>
          <w:sz w:val="23"/>
          <w:szCs w:val="23"/>
        </w:rPr>
        <w:t>ltm</w:t>
      </w:r>
      <w:proofErr w:type="spellEnd"/>
      <w:r w:rsidRPr="00B94C4A">
        <w:rPr>
          <w:color w:val="000000"/>
          <w:sz w:val="23"/>
          <w:szCs w:val="23"/>
        </w:rPr>
        <w:t xml:space="preserve"> = </w:t>
      </w:r>
      <w:proofErr w:type="spellStart"/>
      <w:r w:rsidRPr="00B94C4A">
        <w:rPr>
          <w:color w:val="000000"/>
          <w:sz w:val="23"/>
          <w:szCs w:val="23"/>
        </w:rPr>
        <w:t>localtime</w:t>
      </w:r>
      <w:proofErr w:type="spellEnd"/>
      <w:r w:rsidRPr="00B94C4A">
        <w:rPr>
          <w:color w:val="000000"/>
          <w:sz w:val="23"/>
          <w:szCs w:val="23"/>
        </w:rPr>
        <w:t>(&amp;now);</w:t>
      </w:r>
    </w:p>
    <w:p w14:paraId="7E65D3C5" w14:textId="77777777" w:rsidR="00B94C4A" w:rsidRDefault="00B94C4A" w:rsidP="00B94C4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ab/>
      </w:r>
      <w:r w:rsidRPr="00B94C4A">
        <w:rPr>
          <w:color w:val="000000"/>
          <w:sz w:val="23"/>
          <w:szCs w:val="23"/>
        </w:rPr>
        <w:t xml:space="preserve">month = 1 + </w:t>
      </w:r>
      <w:proofErr w:type="spellStart"/>
      <w:r w:rsidRPr="00B94C4A">
        <w:rPr>
          <w:color w:val="000000"/>
          <w:sz w:val="23"/>
          <w:szCs w:val="23"/>
        </w:rPr>
        <w:t>ltm</w:t>
      </w:r>
      <w:proofErr w:type="spellEnd"/>
      <w:r w:rsidRPr="00B94C4A">
        <w:rPr>
          <w:color w:val="000000"/>
          <w:sz w:val="23"/>
          <w:szCs w:val="23"/>
        </w:rPr>
        <w:t>-&gt;</w:t>
      </w:r>
      <w:proofErr w:type="spellStart"/>
      <w:r w:rsidRPr="00B94C4A">
        <w:rPr>
          <w:color w:val="000000"/>
          <w:sz w:val="23"/>
          <w:szCs w:val="23"/>
        </w:rPr>
        <w:t>tm_mon</w:t>
      </w:r>
      <w:proofErr w:type="spellEnd"/>
      <w:r w:rsidRPr="00B94C4A">
        <w:rPr>
          <w:color w:val="000000"/>
          <w:sz w:val="23"/>
          <w:szCs w:val="23"/>
        </w:rPr>
        <w:t>;</w:t>
      </w:r>
    </w:p>
    <w:p w14:paraId="41669CFA" w14:textId="77777777" w:rsidR="00B94C4A" w:rsidRDefault="00B94C4A" w:rsidP="00B94C4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ab/>
      </w:r>
      <w:r w:rsidRPr="00B94C4A">
        <w:rPr>
          <w:color w:val="000000"/>
          <w:sz w:val="23"/>
          <w:szCs w:val="23"/>
        </w:rPr>
        <w:t xml:space="preserve">day = </w:t>
      </w:r>
      <w:proofErr w:type="spellStart"/>
      <w:r w:rsidRPr="00B94C4A">
        <w:rPr>
          <w:color w:val="000000"/>
          <w:sz w:val="23"/>
          <w:szCs w:val="23"/>
        </w:rPr>
        <w:t>ltm</w:t>
      </w:r>
      <w:proofErr w:type="spellEnd"/>
      <w:r w:rsidRPr="00B94C4A">
        <w:rPr>
          <w:color w:val="000000"/>
          <w:sz w:val="23"/>
          <w:szCs w:val="23"/>
        </w:rPr>
        <w:t>-&gt;</w:t>
      </w:r>
      <w:proofErr w:type="spellStart"/>
      <w:r w:rsidRPr="00B94C4A">
        <w:rPr>
          <w:color w:val="000000"/>
          <w:sz w:val="23"/>
          <w:szCs w:val="23"/>
        </w:rPr>
        <w:t>tm_mday</w:t>
      </w:r>
      <w:proofErr w:type="spellEnd"/>
      <w:r w:rsidRPr="00B94C4A">
        <w:rPr>
          <w:color w:val="000000"/>
          <w:sz w:val="23"/>
          <w:szCs w:val="23"/>
        </w:rPr>
        <w:t>;</w:t>
      </w:r>
    </w:p>
    <w:p w14:paraId="63023376" w14:textId="18A0EA28" w:rsidR="006A7061" w:rsidRPr="00B94C4A" w:rsidRDefault="00B94C4A" w:rsidP="00B94C4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ab/>
      </w:r>
      <w:r w:rsidRPr="00B94C4A">
        <w:rPr>
          <w:color w:val="000000"/>
          <w:sz w:val="23"/>
          <w:szCs w:val="23"/>
        </w:rPr>
        <w:t xml:space="preserve">year = 1900 + </w:t>
      </w:r>
      <w:proofErr w:type="spellStart"/>
      <w:r w:rsidRPr="00B94C4A">
        <w:rPr>
          <w:color w:val="000000"/>
          <w:sz w:val="23"/>
          <w:szCs w:val="23"/>
        </w:rPr>
        <w:t>ltm</w:t>
      </w:r>
      <w:proofErr w:type="spellEnd"/>
      <w:r w:rsidRPr="00B94C4A">
        <w:rPr>
          <w:color w:val="000000"/>
          <w:sz w:val="23"/>
          <w:szCs w:val="23"/>
        </w:rPr>
        <w:t>-&gt;</w:t>
      </w:r>
      <w:proofErr w:type="spellStart"/>
      <w:r w:rsidRPr="00B94C4A">
        <w:rPr>
          <w:color w:val="000000"/>
          <w:sz w:val="23"/>
          <w:szCs w:val="23"/>
        </w:rPr>
        <w:t>tm_year</w:t>
      </w:r>
      <w:proofErr w:type="spellEnd"/>
      <w:r w:rsidRPr="00B94C4A">
        <w:rPr>
          <w:color w:val="000000"/>
          <w:sz w:val="23"/>
          <w:szCs w:val="23"/>
        </w:rPr>
        <w:t>;</w:t>
      </w:r>
    </w:p>
    <w:p w14:paraId="4F941F75" w14:textId="77777777" w:rsidR="00FB59C8" w:rsidRPr="00FB59C8" w:rsidRDefault="00FB59C8" w:rsidP="00FB59C8">
      <w:pPr>
        <w:spacing w:after="0"/>
        <w:ind w:left="720"/>
        <w:jc w:val="both"/>
        <w:rPr>
          <w:rFonts w:ascii="Bookman Old Style" w:eastAsia="Bookman Old Style" w:hAnsi="Bookman Old Style" w:cs="Bookman Old Style"/>
          <w:bCs/>
        </w:rPr>
      </w:pPr>
    </w:p>
    <w:p w14:paraId="605AB50A" w14:textId="33297862" w:rsidR="00B238AE" w:rsidRPr="00FB2CF7" w:rsidRDefault="00B66C78" w:rsidP="006F5B8A">
      <w:pPr>
        <w:spacing w:after="0"/>
        <w:jc w:val="both"/>
        <w:rPr>
          <w:rFonts w:ascii="Bookman Old Style" w:eastAsia="Times New Roman" w:hAnsi="Bookman Old Style" w:cs="Times New Roman"/>
          <w:bCs/>
        </w:rPr>
      </w:pPr>
      <w:r>
        <w:rPr>
          <w:rFonts w:ascii="Bookman Old Style" w:eastAsia="Bookman Old Style" w:hAnsi="Bookman Old Style" w:cs="Bookman Old Style"/>
          <w:bCs/>
        </w:rPr>
        <w:lastRenderedPageBreak/>
        <w:t>Implement the code.</w:t>
      </w:r>
      <w:r>
        <w:rPr>
          <w:rFonts w:ascii="Bookman Old Style" w:eastAsia="Bookman Old Style" w:hAnsi="Bookman Old Style" w:cs="Bookman Old Style"/>
          <w:bCs/>
        </w:rPr>
        <w:tab/>
      </w:r>
      <w:r>
        <w:rPr>
          <w:rFonts w:ascii="Bookman Old Style" w:eastAsia="Bookman Old Style" w:hAnsi="Bookman Old Style" w:cs="Bookman Old Style"/>
          <w:bCs/>
        </w:rPr>
        <w:tab/>
      </w:r>
      <w:r>
        <w:rPr>
          <w:rFonts w:ascii="Bookman Old Style" w:eastAsia="Bookman Old Style" w:hAnsi="Bookman Old Style" w:cs="Bookman Old Style"/>
          <w:bCs/>
        </w:rPr>
        <w:tab/>
      </w:r>
      <w:r>
        <w:rPr>
          <w:rFonts w:ascii="Bookman Old Style" w:eastAsia="Bookman Old Style" w:hAnsi="Bookman Old Style" w:cs="Bookman Old Style"/>
          <w:bCs/>
        </w:rPr>
        <w:tab/>
      </w:r>
      <w:r>
        <w:rPr>
          <w:rFonts w:ascii="Bookman Old Style" w:eastAsia="Bookman Old Style" w:hAnsi="Bookman Old Style" w:cs="Bookman Old Style"/>
          <w:bCs/>
        </w:rPr>
        <w:tab/>
      </w:r>
      <w:r>
        <w:rPr>
          <w:rFonts w:ascii="Bookman Old Style" w:eastAsia="Bookman Old Style" w:hAnsi="Bookman Old Style" w:cs="Bookman Old Style"/>
          <w:bCs/>
        </w:rPr>
        <w:tab/>
      </w:r>
      <w:r>
        <w:rPr>
          <w:rFonts w:ascii="Bookman Old Style" w:eastAsia="Bookman Old Style" w:hAnsi="Bookman Old Style" w:cs="Bookman Old Style"/>
          <w:bCs/>
        </w:rPr>
        <w:tab/>
      </w:r>
      <w:r>
        <w:rPr>
          <w:rFonts w:ascii="Bookman Old Style" w:eastAsia="Bookman Old Style" w:hAnsi="Bookman Old Style" w:cs="Bookman Old Style"/>
          <w:bCs/>
        </w:rPr>
        <w:tab/>
      </w:r>
      <w:r>
        <w:rPr>
          <w:rFonts w:ascii="Bookman Old Style" w:eastAsia="Bookman Old Style" w:hAnsi="Bookman Old Style" w:cs="Bookman Old Style"/>
          <w:bCs/>
        </w:rPr>
        <w:tab/>
        <w:t xml:space="preserve">        </w:t>
      </w:r>
      <w:r w:rsidR="00B238AE" w:rsidRPr="0032245A">
        <w:rPr>
          <w:rFonts w:ascii="Bookman Old Style" w:eastAsia="Bookman Old Style" w:hAnsi="Bookman Old Style" w:cs="Bookman Old Style"/>
          <w:b/>
        </w:rPr>
        <w:t>(</w:t>
      </w:r>
      <w:r w:rsidR="00AF672A">
        <w:rPr>
          <w:rFonts w:ascii="Bookman Old Style" w:eastAsia="Bookman Old Style" w:hAnsi="Bookman Old Style" w:cs="Bookman Old Style"/>
          <w:b/>
        </w:rPr>
        <w:t>8</w:t>
      </w:r>
      <w:r w:rsidR="00B238AE" w:rsidRPr="0032245A">
        <w:rPr>
          <w:rFonts w:ascii="Bookman Old Style" w:eastAsia="Bookman Old Style" w:hAnsi="Bookman Old Style" w:cs="Bookman Old Style"/>
          <w:b/>
        </w:rPr>
        <w:t xml:space="preserve"> Marks)</w:t>
      </w:r>
    </w:p>
    <w:p w14:paraId="12E03407" w14:textId="39C04771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4</w:t>
      </w:r>
    </w:p>
    <w:p w14:paraId="3CF212F0" w14:textId="77777777" w:rsidR="006E2C6B" w:rsidRDefault="006E2C6B" w:rsidP="00F277BF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>Consider the following program:</w:t>
      </w:r>
    </w:p>
    <w:p w14:paraId="44AE59CA" w14:textId="69FB19F9" w:rsidR="006E2C6B" w:rsidRDefault="007F316A" w:rsidP="006E2C6B">
      <w:pPr>
        <w:tabs>
          <w:tab w:val="left" w:pos="7215"/>
        </w:tabs>
        <w:jc w:val="center"/>
        <w:outlineLvl w:val="0"/>
        <w:rPr>
          <w:rFonts w:ascii="Bookman Old Style" w:eastAsia="Bookman Old Style" w:hAnsi="Bookman Old Style" w:cs="Bookman Old Style"/>
          <w:b/>
          <w:color w:val="000000"/>
        </w:rPr>
      </w:pPr>
      <w:r>
        <w:rPr>
          <w:noProof/>
        </w:rPr>
        <w:drawing>
          <wp:inline distT="0" distB="0" distL="0" distR="0" wp14:anchorId="61205506" wp14:editId="6558B2E3">
            <wp:extent cx="2127600" cy="4327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27600" cy="43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F7B4F" w14:textId="67AEB5D2" w:rsidR="00B238AE" w:rsidRPr="00F277BF" w:rsidRDefault="006E2C6B" w:rsidP="006E2C6B">
      <w:pPr>
        <w:tabs>
          <w:tab w:val="left" w:pos="7215"/>
        </w:tabs>
        <w:jc w:val="both"/>
        <w:outlineLvl w:val="0"/>
        <w:rPr>
          <w:rFonts w:ascii="Bookman Old Style" w:eastAsia="Bookman Old Style" w:hAnsi="Bookman Old Style" w:cs="Bookman Old Style"/>
          <w:bCs/>
          <w:sz w:val="24"/>
          <w:szCs w:val="24"/>
        </w:rPr>
      </w:pPr>
      <w:r>
        <w:rPr>
          <w:rFonts w:ascii="Bookman Old Style" w:eastAsia="Bookman Old Style" w:hAnsi="Bookman Old Style" w:cs="Bookman Old Style"/>
          <w:bCs/>
          <w:color w:val="000000"/>
        </w:rPr>
        <w:t>This output of the program is supposed to be “Derived”. Identify the problem with the program and modify the code so that it displays the desired output.</w:t>
      </w:r>
      <w:r>
        <w:rPr>
          <w:rFonts w:ascii="Bookman Old Style" w:eastAsia="Bookman Old Style" w:hAnsi="Bookman Old Style" w:cs="Bookman Old Style"/>
          <w:bCs/>
          <w:color w:val="000000"/>
        </w:rPr>
        <w:tab/>
      </w:r>
      <w:r>
        <w:rPr>
          <w:rFonts w:ascii="Bookman Old Style" w:eastAsia="Bookman Old Style" w:hAnsi="Bookman Old Style" w:cs="Bookman Old Style"/>
          <w:bCs/>
          <w:color w:val="000000"/>
        </w:rPr>
        <w:tab/>
      </w:r>
      <w:r>
        <w:rPr>
          <w:rFonts w:ascii="Bookman Old Style" w:eastAsia="Bookman Old Style" w:hAnsi="Bookman Old Style" w:cs="Bookman Old Style"/>
          <w:bCs/>
          <w:color w:val="000000"/>
        </w:rPr>
        <w:tab/>
      </w:r>
      <w:r w:rsidR="006C7232">
        <w:rPr>
          <w:rFonts w:ascii="Bookman Old Style" w:eastAsia="Bookman Old Style" w:hAnsi="Bookman Old Style" w:cs="Bookman Old Style"/>
          <w:bCs/>
          <w:color w:val="000000"/>
        </w:rPr>
        <w:t xml:space="preserve">  </w:t>
      </w:r>
      <w:r w:rsidR="00B238AE" w:rsidRPr="00657228">
        <w:rPr>
          <w:rFonts w:ascii="Bookman Old Style" w:eastAsia="Bookman Old Style" w:hAnsi="Bookman Old Style" w:cs="Bookman Old Style"/>
          <w:b/>
          <w:color w:val="000000"/>
        </w:rPr>
        <w:t>(</w:t>
      </w:r>
      <w:r w:rsidR="006C7232">
        <w:rPr>
          <w:rFonts w:ascii="Bookman Old Style" w:eastAsia="Bookman Old Style" w:hAnsi="Bookman Old Style" w:cs="Bookman Old Style"/>
          <w:b/>
          <w:color w:val="000000"/>
        </w:rPr>
        <w:t>3+2=5</w:t>
      </w:r>
      <w:r w:rsidR="00B238AE" w:rsidRPr="00657228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469CE28B" w14:textId="77777777" w:rsidR="00E2143F" w:rsidRDefault="00E2143F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11BA7220" w14:textId="7AD4891C" w:rsidR="00A94701" w:rsidRPr="00B85F6E" w:rsidRDefault="00B238AE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**END OF QUESTIONS**</w:t>
      </w:r>
    </w:p>
    <w:sectPr w:rsidR="00A94701" w:rsidRPr="00B85F6E" w:rsidSect="00B5002A"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tleTLig">
    <w:altName w:val="Calibri"/>
    <w:charset w:val="00"/>
    <w:family w:val="swiss"/>
    <w:pitch w:val="variable"/>
    <w:sig w:usb0="00000001" w:usb1="00000000" w:usb2="00000000" w:usb3="00000000" w:csb0="0000001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B16CB"/>
    <w:multiLevelType w:val="hybridMultilevel"/>
    <w:tmpl w:val="5A0A9AFE"/>
    <w:lvl w:ilvl="0" w:tplc="A0B6D0B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93EC1"/>
    <w:multiLevelType w:val="multilevel"/>
    <w:tmpl w:val="E0E0B58E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bCs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209812A4"/>
    <w:multiLevelType w:val="hybridMultilevel"/>
    <w:tmpl w:val="1520B06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06421"/>
    <w:multiLevelType w:val="hybridMultilevel"/>
    <w:tmpl w:val="78747DB2"/>
    <w:lvl w:ilvl="0" w:tplc="A0B6D0B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UxMjY2MjA2M7FQ0lEKTi0uzszPAykwrAUAst7jTCwAAAA="/>
  </w:docVars>
  <w:rsids>
    <w:rsidRoot w:val="00B238AE"/>
    <w:rsid w:val="00004E9A"/>
    <w:rsid w:val="00014BC8"/>
    <w:rsid w:val="0003766C"/>
    <w:rsid w:val="00085AA3"/>
    <w:rsid w:val="000B2734"/>
    <w:rsid w:val="000B49F8"/>
    <w:rsid w:val="000E05A4"/>
    <w:rsid w:val="000E0E4E"/>
    <w:rsid w:val="000E4EF3"/>
    <w:rsid w:val="000F3B27"/>
    <w:rsid w:val="001058F1"/>
    <w:rsid w:val="0013387E"/>
    <w:rsid w:val="001375C3"/>
    <w:rsid w:val="00141CBD"/>
    <w:rsid w:val="00153D19"/>
    <w:rsid w:val="0017602D"/>
    <w:rsid w:val="00181353"/>
    <w:rsid w:val="00181CE3"/>
    <w:rsid w:val="001B5A41"/>
    <w:rsid w:val="001C69F0"/>
    <w:rsid w:val="001D66E2"/>
    <w:rsid w:val="002169C3"/>
    <w:rsid w:val="0023248E"/>
    <w:rsid w:val="002470AE"/>
    <w:rsid w:val="0027216D"/>
    <w:rsid w:val="002747D4"/>
    <w:rsid w:val="00275349"/>
    <w:rsid w:val="00280D5E"/>
    <w:rsid w:val="002A710A"/>
    <w:rsid w:val="002B14BA"/>
    <w:rsid w:val="002B4EAE"/>
    <w:rsid w:val="002B76AF"/>
    <w:rsid w:val="002C1334"/>
    <w:rsid w:val="002C2032"/>
    <w:rsid w:val="002D0527"/>
    <w:rsid w:val="002D0B2F"/>
    <w:rsid w:val="002F3A7E"/>
    <w:rsid w:val="002F5111"/>
    <w:rsid w:val="002F6F8B"/>
    <w:rsid w:val="00304B8C"/>
    <w:rsid w:val="00305F41"/>
    <w:rsid w:val="00315298"/>
    <w:rsid w:val="0032245A"/>
    <w:rsid w:val="003226C8"/>
    <w:rsid w:val="00351385"/>
    <w:rsid w:val="00352FDB"/>
    <w:rsid w:val="00357BE3"/>
    <w:rsid w:val="00364DE6"/>
    <w:rsid w:val="003738BD"/>
    <w:rsid w:val="003768FF"/>
    <w:rsid w:val="00383ABE"/>
    <w:rsid w:val="00383F5C"/>
    <w:rsid w:val="003909B4"/>
    <w:rsid w:val="003955A7"/>
    <w:rsid w:val="00395B33"/>
    <w:rsid w:val="00397146"/>
    <w:rsid w:val="003A638B"/>
    <w:rsid w:val="003A6DBE"/>
    <w:rsid w:val="003C0717"/>
    <w:rsid w:val="003C1A12"/>
    <w:rsid w:val="003C53CF"/>
    <w:rsid w:val="003D55A4"/>
    <w:rsid w:val="003D6BC7"/>
    <w:rsid w:val="003E09B2"/>
    <w:rsid w:val="003E3A1C"/>
    <w:rsid w:val="003F773F"/>
    <w:rsid w:val="004022B5"/>
    <w:rsid w:val="00414C06"/>
    <w:rsid w:val="004151CB"/>
    <w:rsid w:val="004363C9"/>
    <w:rsid w:val="0045256D"/>
    <w:rsid w:val="0046086F"/>
    <w:rsid w:val="00473243"/>
    <w:rsid w:val="00473DD0"/>
    <w:rsid w:val="00482676"/>
    <w:rsid w:val="00495521"/>
    <w:rsid w:val="004A388D"/>
    <w:rsid w:val="004A5275"/>
    <w:rsid w:val="004A7A0B"/>
    <w:rsid w:val="004D3FC7"/>
    <w:rsid w:val="004F5E58"/>
    <w:rsid w:val="005109F1"/>
    <w:rsid w:val="005132D0"/>
    <w:rsid w:val="00521026"/>
    <w:rsid w:val="005211F7"/>
    <w:rsid w:val="00527265"/>
    <w:rsid w:val="00533E20"/>
    <w:rsid w:val="00534DA0"/>
    <w:rsid w:val="005372C3"/>
    <w:rsid w:val="00556C5C"/>
    <w:rsid w:val="005604B3"/>
    <w:rsid w:val="00577F50"/>
    <w:rsid w:val="00585B58"/>
    <w:rsid w:val="0058612A"/>
    <w:rsid w:val="00590063"/>
    <w:rsid w:val="0059122F"/>
    <w:rsid w:val="00593105"/>
    <w:rsid w:val="005C5AB3"/>
    <w:rsid w:val="005C6F84"/>
    <w:rsid w:val="005C700B"/>
    <w:rsid w:val="005F5DDF"/>
    <w:rsid w:val="00611EEA"/>
    <w:rsid w:val="00617692"/>
    <w:rsid w:val="00631073"/>
    <w:rsid w:val="00635EB4"/>
    <w:rsid w:val="0063714B"/>
    <w:rsid w:val="00641EDF"/>
    <w:rsid w:val="006429F2"/>
    <w:rsid w:val="00644A28"/>
    <w:rsid w:val="006509B0"/>
    <w:rsid w:val="00652D86"/>
    <w:rsid w:val="006553BB"/>
    <w:rsid w:val="00657228"/>
    <w:rsid w:val="00662AFE"/>
    <w:rsid w:val="00672DB6"/>
    <w:rsid w:val="00690DDA"/>
    <w:rsid w:val="00694E3F"/>
    <w:rsid w:val="006A7061"/>
    <w:rsid w:val="006B0BC2"/>
    <w:rsid w:val="006B5ABD"/>
    <w:rsid w:val="006C0A9C"/>
    <w:rsid w:val="006C6227"/>
    <w:rsid w:val="006C7232"/>
    <w:rsid w:val="006E2C6B"/>
    <w:rsid w:val="006F3867"/>
    <w:rsid w:val="006F5B8A"/>
    <w:rsid w:val="006F5C2E"/>
    <w:rsid w:val="00701E09"/>
    <w:rsid w:val="00704FFB"/>
    <w:rsid w:val="00706047"/>
    <w:rsid w:val="00706629"/>
    <w:rsid w:val="00717C46"/>
    <w:rsid w:val="0072285A"/>
    <w:rsid w:val="007439C4"/>
    <w:rsid w:val="0075131E"/>
    <w:rsid w:val="00762ED0"/>
    <w:rsid w:val="00772C0E"/>
    <w:rsid w:val="007801C7"/>
    <w:rsid w:val="007A01E2"/>
    <w:rsid w:val="007A6EBF"/>
    <w:rsid w:val="007B3B4B"/>
    <w:rsid w:val="007D0E04"/>
    <w:rsid w:val="007D7F46"/>
    <w:rsid w:val="007E610B"/>
    <w:rsid w:val="007F29AF"/>
    <w:rsid w:val="007F316A"/>
    <w:rsid w:val="00801CC7"/>
    <w:rsid w:val="008036BC"/>
    <w:rsid w:val="00803808"/>
    <w:rsid w:val="008054F5"/>
    <w:rsid w:val="00805C78"/>
    <w:rsid w:val="00821FAF"/>
    <w:rsid w:val="008268FA"/>
    <w:rsid w:val="008278C6"/>
    <w:rsid w:val="00831A4F"/>
    <w:rsid w:val="00831BB1"/>
    <w:rsid w:val="008361D3"/>
    <w:rsid w:val="008409CE"/>
    <w:rsid w:val="008412D4"/>
    <w:rsid w:val="008571F0"/>
    <w:rsid w:val="0086429F"/>
    <w:rsid w:val="008656C9"/>
    <w:rsid w:val="00872EAA"/>
    <w:rsid w:val="00873DFC"/>
    <w:rsid w:val="008838AB"/>
    <w:rsid w:val="008A0E44"/>
    <w:rsid w:val="008D2CC0"/>
    <w:rsid w:val="008D5A5B"/>
    <w:rsid w:val="008D7B8C"/>
    <w:rsid w:val="008E1F6F"/>
    <w:rsid w:val="008E6EFF"/>
    <w:rsid w:val="00902C32"/>
    <w:rsid w:val="0091077D"/>
    <w:rsid w:val="00910A90"/>
    <w:rsid w:val="00912FFC"/>
    <w:rsid w:val="009153CE"/>
    <w:rsid w:val="009218C2"/>
    <w:rsid w:val="00933770"/>
    <w:rsid w:val="009455C2"/>
    <w:rsid w:val="00956DDB"/>
    <w:rsid w:val="00960C9E"/>
    <w:rsid w:val="009666F4"/>
    <w:rsid w:val="00973B71"/>
    <w:rsid w:val="00976943"/>
    <w:rsid w:val="00996ED6"/>
    <w:rsid w:val="009A339C"/>
    <w:rsid w:val="009A7074"/>
    <w:rsid w:val="009C0F13"/>
    <w:rsid w:val="009E37E7"/>
    <w:rsid w:val="009E3C3F"/>
    <w:rsid w:val="00A2160B"/>
    <w:rsid w:val="00A23E45"/>
    <w:rsid w:val="00A4223F"/>
    <w:rsid w:val="00A536BF"/>
    <w:rsid w:val="00A53F8E"/>
    <w:rsid w:val="00A602F5"/>
    <w:rsid w:val="00A662AB"/>
    <w:rsid w:val="00A7117A"/>
    <w:rsid w:val="00A74DF6"/>
    <w:rsid w:val="00A94562"/>
    <w:rsid w:val="00A97FFE"/>
    <w:rsid w:val="00AA57C9"/>
    <w:rsid w:val="00AB195B"/>
    <w:rsid w:val="00AC5F08"/>
    <w:rsid w:val="00AD37BF"/>
    <w:rsid w:val="00AD5CD6"/>
    <w:rsid w:val="00AF672A"/>
    <w:rsid w:val="00B238AE"/>
    <w:rsid w:val="00B32A05"/>
    <w:rsid w:val="00B5002A"/>
    <w:rsid w:val="00B60150"/>
    <w:rsid w:val="00B61ABC"/>
    <w:rsid w:val="00B66C78"/>
    <w:rsid w:val="00B85F6E"/>
    <w:rsid w:val="00B85F7E"/>
    <w:rsid w:val="00B92C71"/>
    <w:rsid w:val="00B94C4A"/>
    <w:rsid w:val="00BA4386"/>
    <w:rsid w:val="00BC51F3"/>
    <w:rsid w:val="00BD66B5"/>
    <w:rsid w:val="00BD6979"/>
    <w:rsid w:val="00BE3FFB"/>
    <w:rsid w:val="00BF1576"/>
    <w:rsid w:val="00BF58FA"/>
    <w:rsid w:val="00BF63AB"/>
    <w:rsid w:val="00C01B00"/>
    <w:rsid w:val="00C01CFB"/>
    <w:rsid w:val="00C02713"/>
    <w:rsid w:val="00C05440"/>
    <w:rsid w:val="00C102AE"/>
    <w:rsid w:val="00C3353A"/>
    <w:rsid w:val="00C53A54"/>
    <w:rsid w:val="00C76DA0"/>
    <w:rsid w:val="00C777B6"/>
    <w:rsid w:val="00C83E28"/>
    <w:rsid w:val="00C91629"/>
    <w:rsid w:val="00CA14D3"/>
    <w:rsid w:val="00CA3A84"/>
    <w:rsid w:val="00CA7026"/>
    <w:rsid w:val="00CC0AAE"/>
    <w:rsid w:val="00CC0C95"/>
    <w:rsid w:val="00CC3C5A"/>
    <w:rsid w:val="00CD7FF9"/>
    <w:rsid w:val="00CE7264"/>
    <w:rsid w:val="00CF0EBD"/>
    <w:rsid w:val="00CF2B7A"/>
    <w:rsid w:val="00D10393"/>
    <w:rsid w:val="00D13BD4"/>
    <w:rsid w:val="00D24D36"/>
    <w:rsid w:val="00D6312C"/>
    <w:rsid w:val="00D645BC"/>
    <w:rsid w:val="00D65706"/>
    <w:rsid w:val="00D70576"/>
    <w:rsid w:val="00D73586"/>
    <w:rsid w:val="00D94E80"/>
    <w:rsid w:val="00DB0614"/>
    <w:rsid w:val="00DC3AF7"/>
    <w:rsid w:val="00DD36BE"/>
    <w:rsid w:val="00DD55C1"/>
    <w:rsid w:val="00DE47E5"/>
    <w:rsid w:val="00DF414D"/>
    <w:rsid w:val="00DF6D79"/>
    <w:rsid w:val="00E01A1A"/>
    <w:rsid w:val="00E2143F"/>
    <w:rsid w:val="00E37D3F"/>
    <w:rsid w:val="00E41287"/>
    <w:rsid w:val="00E41427"/>
    <w:rsid w:val="00E43C92"/>
    <w:rsid w:val="00E4560E"/>
    <w:rsid w:val="00E5493D"/>
    <w:rsid w:val="00E62A2A"/>
    <w:rsid w:val="00E77B07"/>
    <w:rsid w:val="00E90635"/>
    <w:rsid w:val="00E95BC7"/>
    <w:rsid w:val="00E95BCB"/>
    <w:rsid w:val="00EA26E6"/>
    <w:rsid w:val="00EA42EE"/>
    <w:rsid w:val="00EB1660"/>
    <w:rsid w:val="00EB45D9"/>
    <w:rsid w:val="00EC7991"/>
    <w:rsid w:val="00ED12C8"/>
    <w:rsid w:val="00ED2D0B"/>
    <w:rsid w:val="00EE7898"/>
    <w:rsid w:val="00EF292E"/>
    <w:rsid w:val="00EF4A7E"/>
    <w:rsid w:val="00F02F11"/>
    <w:rsid w:val="00F061FC"/>
    <w:rsid w:val="00F277BF"/>
    <w:rsid w:val="00F324AC"/>
    <w:rsid w:val="00F54E00"/>
    <w:rsid w:val="00F636DF"/>
    <w:rsid w:val="00F730DE"/>
    <w:rsid w:val="00F744FF"/>
    <w:rsid w:val="00F87AA9"/>
    <w:rsid w:val="00F92549"/>
    <w:rsid w:val="00F9283A"/>
    <w:rsid w:val="00FA150C"/>
    <w:rsid w:val="00FB2CF7"/>
    <w:rsid w:val="00FB59C8"/>
    <w:rsid w:val="00FB7D6B"/>
    <w:rsid w:val="00FC4D6F"/>
    <w:rsid w:val="00FC5E72"/>
    <w:rsid w:val="00FD1297"/>
    <w:rsid w:val="00FE710E"/>
    <w:rsid w:val="00FE7A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FCA86"/>
  <w15:docId w15:val="{9284BCAF-53BB-4033-9A70-9DD581DE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38AE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04B3"/>
    <w:pPr>
      <w:autoSpaceDE w:val="0"/>
      <w:autoSpaceDN w:val="0"/>
      <w:adjustRightInd w:val="0"/>
    </w:pPr>
    <w:rPr>
      <w:rFonts w:ascii="Calibri" w:hAnsi="Calibri" w:cs="Calibri"/>
      <w:color w:val="000000"/>
      <w:lang w:val="en-SG"/>
    </w:rPr>
  </w:style>
  <w:style w:type="paragraph" w:styleId="ListParagraph">
    <w:name w:val="List Paragraph"/>
    <w:basedOn w:val="Normal"/>
    <w:uiPriority w:val="34"/>
    <w:qFormat/>
    <w:rsid w:val="001375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FB59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SG"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B59C8"/>
    <w:rPr>
      <w:rFonts w:ascii="Courier New" w:eastAsia="Times New Roman" w:hAnsi="Courier New" w:cs="Courier New"/>
      <w:sz w:val="20"/>
      <w:szCs w:val="20"/>
      <w:lang w:val="en-SG" w:eastAsia="en-SG"/>
    </w:rPr>
  </w:style>
  <w:style w:type="character" w:customStyle="1" w:styleId="pln">
    <w:name w:val="pln"/>
    <w:basedOn w:val="DefaultParagraphFont"/>
    <w:rsid w:val="00FB59C8"/>
  </w:style>
  <w:style w:type="character" w:customStyle="1" w:styleId="pun">
    <w:name w:val="pun"/>
    <w:basedOn w:val="DefaultParagraphFont"/>
    <w:rsid w:val="00FB59C8"/>
  </w:style>
  <w:style w:type="character" w:customStyle="1" w:styleId="lit">
    <w:name w:val="lit"/>
    <w:basedOn w:val="DefaultParagraphFont"/>
    <w:rsid w:val="00FB59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84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8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8</TotalTime>
  <Pages>4</Pages>
  <Words>820</Words>
  <Characters>467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ees Mansoor</dc:creator>
  <cp:keywords/>
  <dc:description/>
  <cp:lastModifiedBy>HP</cp:lastModifiedBy>
  <cp:revision>569</cp:revision>
  <cp:lastPrinted>2020-12-01T07:31:00Z</cp:lastPrinted>
  <dcterms:created xsi:type="dcterms:W3CDTF">2019-11-14T09:32:00Z</dcterms:created>
  <dcterms:modified xsi:type="dcterms:W3CDTF">2021-01-18T19:32:00Z</dcterms:modified>
</cp:coreProperties>
</file>